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42D125" w14:textId="238ADFCA" w:rsidR="00A92B20" w:rsidRPr="000021AC" w:rsidRDefault="007C45BA" w:rsidP="007C45BA">
      <w:pPr>
        <w:pStyle w:val="Heading1"/>
        <w:spacing w:line="480" w:lineRule="auto"/>
        <w:jc w:val="center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0021AC">
        <w:rPr>
          <w:rFonts w:ascii="Times New Roman" w:hAnsi="Times New Roman" w:cs="Times New Roman"/>
          <w:b/>
          <w:color w:val="auto"/>
          <w:sz w:val="24"/>
          <w:szCs w:val="24"/>
        </w:rPr>
        <w:t>Part 2 - Backup and Recovery</w:t>
      </w:r>
      <w:r w:rsidR="00B91A6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8-12</w:t>
      </w:r>
    </w:p>
    <w:p w14:paraId="055E470C" w14:textId="361E1D01" w:rsidR="007C45BA" w:rsidRPr="007C45BA" w:rsidRDefault="007C45BA" w:rsidP="007C45BA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Create Recovery Table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8</w:t>
      </w:r>
    </w:p>
    <w:p w14:paraId="641C91FA" w14:textId="77777777" w:rsidR="00C03D87" w:rsidRPr="00C03D87" w:rsidRDefault="00C03D87" w:rsidP="00C03D87">
      <w:r w:rsidRPr="00C03D87">
        <w:t xml:space="preserve">SQL&gt; </w:t>
      </w:r>
    </w:p>
    <w:p w14:paraId="37190DB2" w14:textId="77777777" w:rsidR="00C03D87" w:rsidRPr="00C03D87" w:rsidRDefault="00C03D87" w:rsidP="00C03D87">
      <w:r w:rsidRPr="00C03D87">
        <w:t>SQL&gt; SET SERVEROUTPUT ON;</w:t>
      </w:r>
    </w:p>
    <w:p w14:paraId="572F3264" w14:textId="77777777" w:rsidR="00C03D87" w:rsidRPr="00C03D87" w:rsidRDefault="00C03D87" w:rsidP="00C03D87">
      <w:r w:rsidRPr="00C03D87">
        <w:t xml:space="preserve">SQL&gt; </w:t>
      </w:r>
    </w:p>
    <w:p w14:paraId="48AD002B" w14:textId="77777777" w:rsidR="00C03D87" w:rsidRPr="00C03D87" w:rsidRDefault="00C03D87" w:rsidP="00C03D87">
      <w:r w:rsidRPr="00C03D87">
        <w:t>SQL&gt; /*---------------------------------------------------*/</w:t>
      </w:r>
    </w:p>
    <w:p w14:paraId="2FEC434B" w14:textId="77777777" w:rsidR="00C03D87" w:rsidRPr="00C03D87" w:rsidRDefault="00C03D87" w:rsidP="00C03D87">
      <w:r w:rsidRPr="00C03D87">
        <w:t>SQL&gt; /*     DROP OBJECTS                                  */</w:t>
      </w:r>
    </w:p>
    <w:p w14:paraId="15DE6DA3" w14:textId="77777777" w:rsidR="00C03D87" w:rsidRPr="00C03D87" w:rsidRDefault="00C03D87" w:rsidP="00C03D87">
      <w:r w:rsidRPr="00C03D87">
        <w:t>SQL&gt; /*---------------------------------------------------*/</w:t>
      </w:r>
    </w:p>
    <w:p w14:paraId="1120D471" w14:textId="77777777" w:rsidR="00C03D87" w:rsidRPr="00C03D87" w:rsidRDefault="00C03D87" w:rsidP="00C03D87">
      <w:r w:rsidRPr="00C03D87">
        <w:t xml:space="preserve">SQL&gt; </w:t>
      </w:r>
    </w:p>
    <w:p w14:paraId="3382BECE" w14:textId="77777777" w:rsidR="00C03D87" w:rsidRPr="00C03D87" w:rsidRDefault="00C03D87" w:rsidP="00C03D87">
      <w:r w:rsidRPr="00C03D87">
        <w:t>SQL&gt; SHOW USER;</w:t>
      </w:r>
    </w:p>
    <w:p w14:paraId="39DEB0D0" w14:textId="77777777" w:rsidR="00C03D87" w:rsidRPr="00C03D87" w:rsidRDefault="00C03D87" w:rsidP="00C03D87">
      <w:r w:rsidRPr="00C03D87">
        <w:t>USER is "DATADESIGNLEADUSER"</w:t>
      </w:r>
    </w:p>
    <w:p w14:paraId="2F31FC72" w14:textId="77777777" w:rsidR="00C03D87" w:rsidRPr="00C03D87" w:rsidRDefault="00C03D87" w:rsidP="00C03D87">
      <w:r w:rsidRPr="00C03D87">
        <w:t xml:space="preserve">SQL&gt; </w:t>
      </w:r>
    </w:p>
    <w:p w14:paraId="2BAE75EF" w14:textId="77777777" w:rsidR="00C03D87" w:rsidRPr="00C03D87" w:rsidRDefault="00C03D87" w:rsidP="00C03D87">
      <w:r w:rsidRPr="00C03D87">
        <w:t>SQL&gt; CONNECT DataDesignLeadUser/abc123;</w:t>
      </w:r>
    </w:p>
    <w:p w14:paraId="5EEF2777" w14:textId="77777777" w:rsidR="00C03D87" w:rsidRPr="00C03D87" w:rsidRDefault="00C03D87" w:rsidP="00C03D87">
      <w:r w:rsidRPr="00C03D87">
        <w:t>Connected.</w:t>
      </w:r>
    </w:p>
    <w:p w14:paraId="17C9F1AD" w14:textId="77777777" w:rsidR="00C03D87" w:rsidRPr="00C03D87" w:rsidRDefault="00C03D87" w:rsidP="00C03D87">
      <w:r w:rsidRPr="00C03D87">
        <w:t xml:space="preserve">SQL&gt; </w:t>
      </w:r>
    </w:p>
    <w:p w14:paraId="39492D79" w14:textId="77777777" w:rsidR="00C03D87" w:rsidRPr="00C03D87" w:rsidRDefault="00C03D87" w:rsidP="00C03D87">
      <w:r w:rsidRPr="00C03D87">
        <w:t>SQL&gt; SHOW USER;</w:t>
      </w:r>
    </w:p>
    <w:p w14:paraId="47625A91" w14:textId="77777777" w:rsidR="00C03D87" w:rsidRPr="00C03D87" w:rsidRDefault="00C03D87" w:rsidP="00C03D87">
      <w:r w:rsidRPr="00C03D87">
        <w:t>USER is "DATADESIGNLEADUSER"</w:t>
      </w:r>
    </w:p>
    <w:p w14:paraId="23393DD3" w14:textId="77777777" w:rsidR="00C03D87" w:rsidRPr="00C03D87" w:rsidRDefault="00C03D87" w:rsidP="00C03D87">
      <w:r w:rsidRPr="00C03D87">
        <w:t xml:space="preserve">SQL&gt; </w:t>
      </w:r>
    </w:p>
    <w:p w14:paraId="660596A0" w14:textId="77777777" w:rsidR="00C03D87" w:rsidRPr="00C03D87" w:rsidRDefault="00C03D87" w:rsidP="00C03D87">
      <w:r w:rsidRPr="00C03D87">
        <w:t>SQL&gt; /*Drop Table*/</w:t>
      </w:r>
    </w:p>
    <w:p w14:paraId="7F706332" w14:textId="77777777" w:rsidR="00C03D87" w:rsidRPr="00C03D87" w:rsidRDefault="00C03D87" w:rsidP="00C03D87">
      <w:r w:rsidRPr="00C03D87">
        <w:t xml:space="preserve">SQL&gt; </w:t>
      </w:r>
    </w:p>
    <w:p w14:paraId="159A64A9" w14:textId="77777777" w:rsidR="00C03D87" w:rsidRPr="00C03D87" w:rsidRDefault="00C03D87" w:rsidP="00C03D87">
      <w:r w:rsidRPr="00C03D87">
        <w:t>SQL&gt; DROP TABLE product_cat_backup;</w:t>
      </w:r>
    </w:p>
    <w:p w14:paraId="5F1465A9" w14:textId="77777777" w:rsidR="00C03D87" w:rsidRPr="00C03D87" w:rsidRDefault="00C03D87" w:rsidP="00C03D87"/>
    <w:p w14:paraId="2C8CDC10" w14:textId="77777777" w:rsidR="00C03D87" w:rsidRPr="00C03D87" w:rsidRDefault="00C03D87" w:rsidP="00C03D87">
      <w:r w:rsidRPr="00C03D87">
        <w:t>Table PRODUCT_CAT_BACKUP dropped.</w:t>
      </w:r>
    </w:p>
    <w:p w14:paraId="32E31938" w14:textId="77777777" w:rsidR="00C03D87" w:rsidRPr="00C03D87" w:rsidRDefault="00C03D87" w:rsidP="00C03D87"/>
    <w:p w14:paraId="4D4B5727" w14:textId="77777777" w:rsidR="00C03D87" w:rsidRPr="00C03D87" w:rsidRDefault="00C03D87" w:rsidP="00C03D87">
      <w:r w:rsidRPr="00C03D87">
        <w:t xml:space="preserve">SQL&gt; </w:t>
      </w:r>
    </w:p>
    <w:p w14:paraId="5E5B5CE4" w14:textId="77777777" w:rsidR="00C03D87" w:rsidRPr="00C03D87" w:rsidRDefault="00C03D87" w:rsidP="00C03D87">
      <w:r w:rsidRPr="00C03D87">
        <w:t xml:space="preserve">SQL&gt; </w:t>
      </w:r>
    </w:p>
    <w:p w14:paraId="72077BFB" w14:textId="77777777" w:rsidR="00C03D87" w:rsidRPr="00C03D87" w:rsidRDefault="00C03D87" w:rsidP="00C03D87">
      <w:r w:rsidRPr="00C03D87">
        <w:t>SQL&gt; /*-------------------------------------------------------------------*/</w:t>
      </w:r>
    </w:p>
    <w:p w14:paraId="242C2E44" w14:textId="77777777" w:rsidR="00C03D87" w:rsidRPr="00C03D87" w:rsidRDefault="00C03D87" w:rsidP="00C03D87">
      <w:r w:rsidRPr="00C03D87">
        <w:t>SQL&gt; /*A script to create a small table with 3 rows for recovery testing.*/</w:t>
      </w:r>
    </w:p>
    <w:p w14:paraId="4DF7B7B3" w14:textId="77777777" w:rsidR="00C03D87" w:rsidRPr="00C03D87" w:rsidRDefault="00C03D87" w:rsidP="00C03D87">
      <w:r w:rsidRPr="00C03D87">
        <w:lastRenderedPageBreak/>
        <w:t>SQL&gt; /*-----------------------------------------------------------------*/</w:t>
      </w:r>
    </w:p>
    <w:p w14:paraId="334F356E" w14:textId="77777777" w:rsidR="00C03D87" w:rsidRPr="00C03D87" w:rsidRDefault="00C03D87" w:rsidP="00C03D87">
      <w:r w:rsidRPr="00C03D87">
        <w:t xml:space="preserve">SQL&gt; </w:t>
      </w:r>
    </w:p>
    <w:p w14:paraId="00C189EB" w14:textId="77777777" w:rsidR="00C03D87" w:rsidRPr="00C03D87" w:rsidRDefault="00C03D87" w:rsidP="00C03D87">
      <w:r w:rsidRPr="00C03D87">
        <w:t>SQL&gt; /*Create Table*/</w:t>
      </w:r>
    </w:p>
    <w:p w14:paraId="1BD49E64" w14:textId="77777777" w:rsidR="00C03D87" w:rsidRPr="00C03D87" w:rsidRDefault="00C03D87" w:rsidP="00C03D87">
      <w:r w:rsidRPr="00C03D87">
        <w:t xml:space="preserve">SQL&gt; </w:t>
      </w:r>
    </w:p>
    <w:p w14:paraId="46CD27A3" w14:textId="77777777" w:rsidR="00C03D87" w:rsidRPr="00C03D87" w:rsidRDefault="00C03D87" w:rsidP="00C03D87">
      <w:r w:rsidRPr="00C03D87">
        <w:t>SQL&gt; CREATE TABLE product_cat_backup (</w:t>
      </w:r>
    </w:p>
    <w:p w14:paraId="47767E3B" w14:textId="77777777" w:rsidR="00C03D87" w:rsidRPr="00C03D87" w:rsidRDefault="00C03D87" w:rsidP="00C03D87">
      <w:r w:rsidRPr="00C03D87">
        <w:t xml:space="preserve">  2      prodcatid     NUMBER(10) NOT NULL,</w:t>
      </w:r>
    </w:p>
    <w:p w14:paraId="27D56FB5" w14:textId="77777777" w:rsidR="00C03D87" w:rsidRPr="00C03D87" w:rsidRDefault="00C03D87" w:rsidP="00C03D87">
      <w:r w:rsidRPr="00C03D87">
        <w:t xml:space="preserve">  3      prodcattype   VARCHAR(25),</w:t>
      </w:r>
    </w:p>
    <w:p w14:paraId="422B372A" w14:textId="77777777" w:rsidR="00C03D87" w:rsidRPr="00C03D87" w:rsidRDefault="00C03D87" w:rsidP="00C03D87">
      <w:r w:rsidRPr="00C03D87">
        <w:t xml:space="preserve">  4      description   VARCHAR(150),</w:t>
      </w:r>
    </w:p>
    <w:p w14:paraId="0EF019E2" w14:textId="77777777" w:rsidR="00C03D87" w:rsidRPr="00C03D87" w:rsidRDefault="00C03D87" w:rsidP="00C03D87">
      <w:r w:rsidRPr="00C03D87">
        <w:t xml:space="preserve">  5      CONSTRAINT pk_prodcat_backup PRIMARY KEY ( prodcatid )</w:t>
      </w:r>
    </w:p>
    <w:p w14:paraId="2C1D9B7D" w14:textId="77777777" w:rsidR="00C03D87" w:rsidRPr="00C03D87" w:rsidRDefault="00C03D87" w:rsidP="00C03D87">
      <w:r w:rsidRPr="00C03D87">
        <w:t xml:space="preserve">  6          USING INDEX TABLESPACE user_indx1</w:t>
      </w:r>
    </w:p>
    <w:p w14:paraId="06E2E095" w14:textId="77777777" w:rsidR="00C03D87" w:rsidRPr="00C03D87" w:rsidRDefault="00C03D87" w:rsidP="00C03D87">
      <w:r w:rsidRPr="00C03D87">
        <w:t xml:space="preserve">  7              STORAGE ( INITIAL 50 K NEXT 10 K )</w:t>
      </w:r>
    </w:p>
    <w:p w14:paraId="48CE6342" w14:textId="77777777" w:rsidR="00C03D87" w:rsidRPr="00C03D87" w:rsidRDefault="00C03D87" w:rsidP="00C03D87">
      <w:r w:rsidRPr="00C03D87">
        <w:t xml:space="preserve">  8  )</w:t>
      </w:r>
    </w:p>
    <w:p w14:paraId="30C2BE7C" w14:textId="77777777" w:rsidR="00C03D87" w:rsidRPr="00C03D87" w:rsidRDefault="00C03D87" w:rsidP="00C03D87">
      <w:r w:rsidRPr="00C03D87">
        <w:t xml:space="preserve">  9  PCTFREE 5 PCTUSED 90 TABLESPACE user_data1</w:t>
      </w:r>
    </w:p>
    <w:p w14:paraId="3A1256EA" w14:textId="77777777" w:rsidR="00C03D87" w:rsidRPr="00C03D87" w:rsidRDefault="00C03D87" w:rsidP="00C03D87">
      <w:r w:rsidRPr="00C03D87">
        <w:t xml:space="preserve"> 10      STORAGE ( INITIAL 192 k NEXT 20 k MAXEXTENTS UNLIMITED PCTINCREASE 0 );</w:t>
      </w:r>
    </w:p>
    <w:p w14:paraId="6C9D2DDD" w14:textId="77777777" w:rsidR="00C03D87" w:rsidRPr="00C03D87" w:rsidRDefault="00C03D87" w:rsidP="00C03D87"/>
    <w:p w14:paraId="64F575D6" w14:textId="77777777" w:rsidR="00C03D87" w:rsidRPr="00C03D87" w:rsidRDefault="00C03D87" w:rsidP="00C03D87">
      <w:r w:rsidRPr="00C03D87">
        <w:t>Table PRODUCT_CAT_BACKUP created.</w:t>
      </w:r>
    </w:p>
    <w:p w14:paraId="37B68B01" w14:textId="77777777" w:rsidR="00C03D87" w:rsidRPr="00C03D87" w:rsidRDefault="00C03D87" w:rsidP="00C03D87"/>
    <w:p w14:paraId="70FF6D4B" w14:textId="77777777" w:rsidR="00C03D87" w:rsidRPr="00C03D87" w:rsidRDefault="00C03D87" w:rsidP="00C03D87">
      <w:r w:rsidRPr="00C03D87">
        <w:t xml:space="preserve">SQL&gt; </w:t>
      </w:r>
    </w:p>
    <w:p w14:paraId="1210BE79" w14:textId="77777777" w:rsidR="00C03D87" w:rsidRPr="00C03D87" w:rsidRDefault="00C03D87" w:rsidP="00C03D87">
      <w:r w:rsidRPr="00C03D87">
        <w:t>SQL&gt; /*Insert 3 rows of data from original product category table*/</w:t>
      </w:r>
    </w:p>
    <w:p w14:paraId="2767F4E9" w14:textId="77777777" w:rsidR="00C03D87" w:rsidRPr="00C03D87" w:rsidRDefault="00C03D87" w:rsidP="00C03D87">
      <w:r w:rsidRPr="00C03D87">
        <w:t xml:space="preserve">SQL&gt; </w:t>
      </w:r>
    </w:p>
    <w:p w14:paraId="5A2B5706" w14:textId="77777777" w:rsidR="00C03D87" w:rsidRPr="00C03D87" w:rsidRDefault="00C03D87" w:rsidP="00C03D87">
      <w:r w:rsidRPr="00C03D87">
        <w:t>SQL&gt; INSERT INTO product_cat_backup SELECT * FROM product_cat WHERE PRODCATID &lt;= 3;</w:t>
      </w:r>
    </w:p>
    <w:p w14:paraId="4BB66CDA" w14:textId="77777777" w:rsidR="00C03D87" w:rsidRPr="00C03D87" w:rsidRDefault="00C03D87" w:rsidP="00C03D87"/>
    <w:p w14:paraId="307AC1B6" w14:textId="77777777" w:rsidR="00C03D87" w:rsidRPr="00C03D87" w:rsidRDefault="00C03D87" w:rsidP="00C03D87">
      <w:r w:rsidRPr="00C03D87">
        <w:t>3 rows inserted.</w:t>
      </w:r>
    </w:p>
    <w:p w14:paraId="706626C6" w14:textId="77777777" w:rsidR="00C03D87" w:rsidRPr="00C03D87" w:rsidRDefault="00C03D87" w:rsidP="00C03D87"/>
    <w:p w14:paraId="19EA7AF5" w14:textId="77777777" w:rsidR="00C03D87" w:rsidRPr="00C03D87" w:rsidRDefault="00C03D87" w:rsidP="00C03D87">
      <w:r w:rsidRPr="00C03D87">
        <w:t xml:space="preserve">SQL&gt; </w:t>
      </w:r>
    </w:p>
    <w:p w14:paraId="537BDAC0" w14:textId="77777777" w:rsidR="00C03D87" w:rsidRPr="00C03D87" w:rsidRDefault="00C03D87" w:rsidP="00C03D87">
      <w:r w:rsidRPr="00C03D87">
        <w:t>SQL&gt; commit;</w:t>
      </w:r>
    </w:p>
    <w:p w14:paraId="5183D81B" w14:textId="77777777" w:rsidR="00C03D87" w:rsidRPr="00C03D87" w:rsidRDefault="00C03D87" w:rsidP="00C03D87"/>
    <w:p w14:paraId="4A067447" w14:textId="77777777" w:rsidR="00C03D87" w:rsidRPr="00C03D87" w:rsidRDefault="00C03D87" w:rsidP="00C03D87">
      <w:r w:rsidRPr="00C03D87">
        <w:t>Commit complete.</w:t>
      </w:r>
    </w:p>
    <w:p w14:paraId="74A793EB" w14:textId="77777777" w:rsidR="00C03D87" w:rsidRPr="00C03D87" w:rsidRDefault="00C03D87" w:rsidP="00C03D87"/>
    <w:p w14:paraId="5BE28D30" w14:textId="77777777" w:rsidR="00C03D87" w:rsidRPr="00C03D87" w:rsidRDefault="00C03D87" w:rsidP="00C03D87">
      <w:r w:rsidRPr="00C03D87">
        <w:lastRenderedPageBreak/>
        <w:t>SQL&gt; /*Verify data is there*/</w:t>
      </w:r>
    </w:p>
    <w:p w14:paraId="1D4F5D28" w14:textId="77777777" w:rsidR="00C03D87" w:rsidRPr="00C03D87" w:rsidRDefault="00C03D87" w:rsidP="00C03D87">
      <w:r w:rsidRPr="00C03D87">
        <w:t>SQL&gt; SELECT * FROM product_cat_backup;</w:t>
      </w:r>
    </w:p>
    <w:p w14:paraId="1256F2B4" w14:textId="42BA7A7C" w:rsidR="00C03D87" w:rsidRPr="00C03D87" w:rsidRDefault="00724237" w:rsidP="00C03D87">
      <w:r>
        <w:rPr>
          <w:noProof/>
        </w:rPr>
        <w:drawing>
          <wp:inline distT="0" distB="0" distL="0" distR="0" wp14:anchorId="06F9BCFE" wp14:editId="4C0A5DD5">
            <wp:extent cx="5943600" cy="6540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20DF0" w14:textId="2CA9A1F5" w:rsidR="00C14341" w:rsidRDefault="00C03D87" w:rsidP="00C03D87">
      <w:r w:rsidRPr="00C03D87">
        <w:t>Connection created by CONNECT script command disconnected</w:t>
      </w:r>
    </w:p>
    <w:p w14:paraId="5E1843CE" w14:textId="63902C7C" w:rsidR="007C45BA" w:rsidRDefault="007C45BA" w:rsidP="007C45BA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Export/Import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9 &amp; 10</w:t>
      </w:r>
    </w:p>
    <w:p w14:paraId="534E01D2" w14:textId="1FC7EB25" w:rsidR="000021AC" w:rsidRPr="00EC6EAC" w:rsidRDefault="000021AC" w:rsidP="000021AC">
      <w:pPr>
        <w:rPr>
          <w:rFonts w:ascii="Times New Roman" w:hAnsi="Times New Roman" w:cs="Times New Roman"/>
          <w:sz w:val="24"/>
          <w:szCs w:val="24"/>
        </w:rPr>
      </w:pPr>
      <w:r w:rsidRPr="00EC6EAC">
        <w:rPr>
          <w:rFonts w:ascii="Times New Roman" w:hAnsi="Times New Roman" w:cs="Times New Roman"/>
          <w:sz w:val="24"/>
          <w:szCs w:val="24"/>
        </w:rPr>
        <w:t>First run the export command:</w:t>
      </w:r>
      <w:r w:rsidR="00C21C40" w:rsidRPr="00EC6EAC">
        <w:rPr>
          <w:rFonts w:ascii="Times New Roman" w:hAnsi="Times New Roman" w:cs="Times New Roman"/>
          <w:sz w:val="24"/>
          <w:szCs w:val="24"/>
        </w:rPr>
        <w:t xml:space="preserve"> “</w:t>
      </w:r>
      <w:r w:rsidRPr="00EC6EAC">
        <w:rPr>
          <w:rFonts w:ascii="Times New Roman" w:hAnsi="Times New Roman" w:cs="Times New Roman"/>
          <w:sz w:val="24"/>
          <w:szCs w:val="24"/>
        </w:rPr>
        <w:t>exp owner=DataDesignLeadUser file=DataDesignLeadUser.exp</w:t>
      </w:r>
      <w:r w:rsidR="00EC6EAC" w:rsidRPr="00EC6EAC">
        <w:rPr>
          <w:rFonts w:ascii="Times New Roman" w:hAnsi="Times New Roman" w:cs="Times New Roman"/>
          <w:sz w:val="24"/>
          <w:szCs w:val="24"/>
        </w:rPr>
        <w:t xml:space="preserve"> </w:t>
      </w:r>
      <w:r w:rsidR="00EC6EAC" w:rsidRPr="00EC6EAC">
        <w:rPr>
          <w:rStyle w:val="Emphasis"/>
          <w:rFonts w:ascii="Times New Roman" w:hAnsi="Times New Roman" w:cs="Times New Roman"/>
          <w:i w:val="0"/>
          <w:color w:val="000000"/>
          <w:sz w:val="24"/>
          <w:szCs w:val="24"/>
        </w:rPr>
        <w:t>statistics=none</w:t>
      </w:r>
      <w:r w:rsidR="00C21C40" w:rsidRPr="00EC6EAC">
        <w:rPr>
          <w:rFonts w:ascii="Times New Roman" w:hAnsi="Times New Roman" w:cs="Times New Roman"/>
          <w:i/>
          <w:sz w:val="24"/>
          <w:szCs w:val="24"/>
        </w:rPr>
        <w:t>,”</w:t>
      </w:r>
      <w:r w:rsidR="00C21C40" w:rsidRPr="00EC6EAC">
        <w:rPr>
          <w:rFonts w:ascii="Times New Roman" w:hAnsi="Times New Roman" w:cs="Times New Roman"/>
          <w:sz w:val="24"/>
          <w:szCs w:val="24"/>
        </w:rPr>
        <w:t xml:space="preserve"> see figure </w:t>
      </w:r>
      <w:r w:rsidR="00934067" w:rsidRPr="00EC6EAC">
        <w:rPr>
          <w:rFonts w:ascii="Times New Roman" w:hAnsi="Times New Roman" w:cs="Times New Roman"/>
          <w:sz w:val="24"/>
          <w:szCs w:val="24"/>
        </w:rPr>
        <w:t>1</w:t>
      </w:r>
      <w:r w:rsidR="00C21C40" w:rsidRPr="00EC6EAC">
        <w:rPr>
          <w:rFonts w:ascii="Times New Roman" w:hAnsi="Times New Roman" w:cs="Times New Roman"/>
          <w:sz w:val="24"/>
          <w:szCs w:val="24"/>
        </w:rPr>
        <w:t>.</w:t>
      </w:r>
    </w:p>
    <w:p w14:paraId="52D11431" w14:textId="0B71DA29" w:rsidR="001E30B4" w:rsidRDefault="002D705E" w:rsidP="001E30B4">
      <w:pPr>
        <w:keepNext/>
      </w:pPr>
      <w:r>
        <w:rPr>
          <w:noProof/>
        </w:rPr>
        <w:lastRenderedPageBreak/>
        <w:drawing>
          <wp:inline distT="0" distB="0" distL="0" distR="0" wp14:anchorId="29CB1A8E" wp14:editId="6B5C96D4">
            <wp:extent cx="5943600" cy="64916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9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FC2EF" w14:textId="45FBE342" w:rsidR="00C21C40" w:rsidRPr="00623826" w:rsidRDefault="001E30B4" w:rsidP="001E30B4">
      <w:pPr>
        <w:pStyle w:val="Caption"/>
      </w:pPr>
      <w:r w:rsidRPr="00623826">
        <w:t xml:space="preserve">Figure </w:t>
      </w:r>
      <w:r>
        <w:fldChar w:fldCharType="begin"/>
      </w:r>
      <w:r w:rsidRPr="00623826">
        <w:instrText xml:space="preserve"> SEQ Figure \* ARABIC </w:instrText>
      </w:r>
      <w:r>
        <w:fldChar w:fldCharType="separate"/>
      </w:r>
      <w:r w:rsidR="00491E04">
        <w:rPr>
          <w:noProof/>
        </w:rPr>
        <w:t>1</w:t>
      </w:r>
      <w:r>
        <w:fldChar w:fldCharType="end"/>
      </w:r>
      <w:r w:rsidRPr="00623826">
        <w:t>.</w:t>
      </w:r>
      <w:r w:rsidR="00CE0BD2">
        <w:t xml:space="preserve"> Example of </w:t>
      </w:r>
      <w:r w:rsidR="004E4016">
        <w:t>exporting data from the database.</w:t>
      </w:r>
    </w:p>
    <w:p w14:paraId="5D1D145E" w14:textId="5F3E6769" w:rsidR="00CE54F2" w:rsidRDefault="00CE54F2" w:rsidP="00CE54F2">
      <w:r w:rsidRPr="00CE54F2">
        <w:t>Return to the s</w:t>
      </w:r>
      <w:r>
        <w:t>cript and drop the table, and then confirm it is dropped</w:t>
      </w:r>
      <w:r w:rsidR="00DA49C4">
        <w:t>:</w:t>
      </w:r>
    </w:p>
    <w:p w14:paraId="6F635AAD" w14:textId="77777777" w:rsidR="00F56CB6" w:rsidRDefault="00F56CB6" w:rsidP="00F56CB6">
      <w:r>
        <w:t>SQL&gt; /*------------------------------------------------------------------------------------------*/</w:t>
      </w:r>
    </w:p>
    <w:p w14:paraId="519AA040" w14:textId="77777777" w:rsidR="00F56CB6" w:rsidRDefault="00F56CB6" w:rsidP="00F56CB6">
      <w:r>
        <w:t>SQL&gt; /*Backup and recovery commands for Recovery testing using export/import and RMAN utilities.*/</w:t>
      </w:r>
    </w:p>
    <w:p w14:paraId="340290F1" w14:textId="77777777" w:rsidR="00F56CB6" w:rsidRDefault="00F56CB6" w:rsidP="00F56CB6">
      <w:r>
        <w:t>SQL&gt; /*----------------------------------------------------------------------------------------*/</w:t>
      </w:r>
    </w:p>
    <w:p w14:paraId="617F3149" w14:textId="77777777" w:rsidR="00F56CB6" w:rsidRDefault="00F56CB6" w:rsidP="00F56CB6">
      <w:r>
        <w:t xml:space="preserve">SQL&gt; </w:t>
      </w:r>
    </w:p>
    <w:p w14:paraId="67929F26" w14:textId="77777777" w:rsidR="00F56CB6" w:rsidRDefault="00F56CB6" w:rsidP="00F56CB6">
      <w:r>
        <w:lastRenderedPageBreak/>
        <w:t>SQL&gt; /*Run exp command from Unix command line then return to drop table*/</w:t>
      </w:r>
    </w:p>
    <w:p w14:paraId="7EF068A4" w14:textId="77777777" w:rsidR="00F56CB6" w:rsidRDefault="00F56CB6" w:rsidP="00F56CB6">
      <w:r>
        <w:t>SQL&gt; DROP TABLE product_cat_backup;</w:t>
      </w:r>
    </w:p>
    <w:p w14:paraId="67EB54BC" w14:textId="77777777" w:rsidR="00F56CB6" w:rsidRDefault="00F56CB6" w:rsidP="00F56CB6"/>
    <w:p w14:paraId="4A1EA58F" w14:textId="77777777" w:rsidR="00F56CB6" w:rsidRDefault="00F56CB6" w:rsidP="00F56CB6">
      <w:r>
        <w:t>Table PRODUCT_CAT_BACKUP dropped.</w:t>
      </w:r>
    </w:p>
    <w:p w14:paraId="14C2430E" w14:textId="77777777" w:rsidR="00F56CB6" w:rsidRDefault="00F56CB6" w:rsidP="00F56CB6"/>
    <w:p w14:paraId="7B933D55" w14:textId="77777777" w:rsidR="00F56CB6" w:rsidRDefault="00F56CB6" w:rsidP="00F56CB6">
      <w:r>
        <w:t>SQL&gt; SELECT * FROM product_cat_backup;</w:t>
      </w:r>
    </w:p>
    <w:p w14:paraId="5AA4F07F" w14:textId="77777777" w:rsidR="00F56CB6" w:rsidRDefault="00F56CB6" w:rsidP="00F56CB6"/>
    <w:p w14:paraId="04AB137A" w14:textId="77777777" w:rsidR="00F56CB6" w:rsidRDefault="00F56CB6" w:rsidP="00F56CB6">
      <w:r>
        <w:t>Error starting at line : 53 in command -</w:t>
      </w:r>
    </w:p>
    <w:p w14:paraId="3216F2E8" w14:textId="77777777" w:rsidR="00F56CB6" w:rsidRDefault="00F56CB6" w:rsidP="00F56CB6">
      <w:r>
        <w:t>SELECT * FROM product_cat_backup</w:t>
      </w:r>
    </w:p>
    <w:p w14:paraId="357181FA" w14:textId="77777777" w:rsidR="00F56CB6" w:rsidRDefault="00F56CB6" w:rsidP="00F56CB6">
      <w:r>
        <w:t>Error at Command Line : 53 Column : 15</w:t>
      </w:r>
    </w:p>
    <w:p w14:paraId="5E942989" w14:textId="77777777" w:rsidR="00F56CB6" w:rsidRDefault="00F56CB6" w:rsidP="00F56CB6">
      <w:r>
        <w:t>Error report -</w:t>
      </w:r>
    </w:p>
    <w:p w14:paraId="750A652D" w14:textId="77777777" w:rsidR="00F56CB6" w:rsidRDefault="00F56CB6" w:rsidP="00F56CB6">
      <w:r>
        <w:t>SQL Error: ORA-00942: table or view does not exist</w:t>
      </w:r>
    </w:p>
    <w:p w14:paraId="2AD86B95" w14:textId="77777777" w:rsidR="00F56CB6" w:rsidRDefault="00F56CB6" w:rsidP="00F56CB6">
      <w:r>
        <w:t>00942. 00000 -  "table or view does not exist"</w:t>
      </w:r>
    </w:p>
    <w:p w14:paraId="4BA3ECE6" w14:textId="77777777" w:rsidR="00F56CB6" w:rsidRDefault="00F56CB6" w:rsidP="00F56CB6">
      <w:r>
        <w:t xml:space="preserve">*Cause:    </w:t>
      </w:r>
    </w:p>
    <w:p w14:paraId="6AC40F1D" w14:textId="77777777" w:rsidR="00F56CB6" w:rsidRDefault="00F56CB6" w:rsidP="00F56CB6">
      <w:r>
        <w:t>*Action:</w:t>
      </w:r>
    </w:p>
    <w:p w14:paraId="7E84CA63" w14:textId="77777777" w:rsidR="00F56CB6" w:rsidRDefault="00F56CB6" w:rsidP="00F56CB6">
      <w:r>
        <w:t xml:space="preserve">SQL&gt; </w:t>
      </w:r>
    </w:p>
    <w:p w14:paraId="475525A9" w14:textId="77777777" w:rsidR="00F56CB6" w:rsidRDefault="00F56CB6" w:rsidP="00F56CB6">
      <w:r>
        <w:t>SQL&gt; /*Drop other objects in schema for cleaner import output*/</w:t>
      </w:r>
    </w:p>
    <w:p w14:paraId="28929B3D" w14:textId="77777777" w:rsidR="00F56CB6" w:rsidRDefault="00F56CB6" w:rsidP="00F56CB6">
      <w:r>
        <w:t>SQL&gt; /*Drop Indexes*/</w:t>
      </w:r>
    </w:p>
    <w:p w14:paraId="1B5A3AA5" w14:textId="77777777" w:rsidR="00F56CB6" w:rsidRDefault="00F56CB6" w:rsidP="00F56CB6">
      <w:r>
        <w:t xml:space="preserve">SQL&gt; </w:t>
      </w:r>
    </w:p>
    <w:p w14:paraId="6F888A5B" w14:textId="77777777" w:rsidR="00F56CB6" w:rsidRDefault="00F56CB6" w:rsidP="00F56CB6">
      <w:r>
        <w:t>SQL&gt; DROP INDEX fk_zip;</w:t>
      </w:r>
    </w:p>
    <w:p w14:paraId="6430AAA9" w14:textId="77777777" w:rsidR="00F56CB6" w:rsidRDefault="00F56CB6" w:rsidP="00F56CB6"/>
    <w:p w14:paraId="3A0FFAEC" w14:textId="77777777" w:rsidR="00F56CB6" w:rsidRDefault="00F56CB6" w:rsidP="00F56CB6">
      <w:r>
        <w:t>Index FK_ZIP dropped.</w:t>
      </w:r>
    </w:p>
    <w:p w14:paraId="121A0E4C" w14:textId="77777777" w:rsidR="00F56CB6" w:rsidRDefault="00F56CB6" w:rsidP="00F56CB6"/>
    <w:p w14:paraId="0CA335EE" w14:textId="77777777" w:rsidR="00F56CB6" w:rsidRDefault="00F56CB6" w:rsidP="00F56CB6">
      <w:r>
        <w:t xml:space="preserve">SQL&gt; </w:t>
      </w:r>
    </w:p>
    <w:p w14:paraId="6C58A767" w14:textId="77777777" w:rsidR="00F56CB6" w:rsidRDefault="00F56CB6" w:rsidP="00F56CB6">
      <w:r>
        <w:t>SQL&gt; DROP INDEX fk_customerid;</w:t>
      </w:r>
    </w:p>
    <w:p w14:paraId="201B003F" w14:textId="77777777" w:rsidR="00F56CB6" w:rsidRDefault="00F56CB6" w:rsidP="00F56CB6"/>
    <w:p w14:paraId="46E54508" w14:textId="77777777" w:rsidR="00F56CB6" w:rsidRDefault="00F56CB6" w:rsidP="00F56CB6">
      <w:r>
        <w:t>Index FK_CUSTOMERID dropped.</w:t>
      </w:r>
    </w:p>
    <w:p w14:paraId="64961D12" w14:textId="77777777" w:rsidR="00F56CB6" w:rsidRDefault="00F56CB6" w:rsidP="00F56CB6"/>
    <w:p w14:paraId="6DE61B38" w14:textId="77777777" w:rsidR="00F56CB6" w:rsidRDefault="00F56CB6" w:rsidP="00F56CB6">
      <w:r>
        <w:t xml:space="preserve">SQL&gt; </w:t>
      </w:r>
    </w:p>
    <w:p w14:paraId="2FAF31D3" w14:textId="77777777" w:rsidR="00F56CB6" w:rsidRDefault="00F56CB6" w:rsidP="00F56CB6">
      <w:r>
        <w:lastRenderedPageBreak/>
        <w:t>SQL&gt; DROP INDEX fk_order_id1;</w:t>
      </w:r>
    </w:p>
    <w:p w14:paraId="6F173681" w14:textId="77777777" w:rsidR="00F56CB6" w:rsidRDefault="00F56CB6" w:rsidP="00F56CB6"/>
    <w:p w14:paraId="6892DE4F" w14:textId="77777777" w:rsidR="00F56CB6" w:rsidRDefault="00F56CB6" w:rsidP="00F56CB6">
      <w:r>
        <w:t>Index FK_ORDER_ID1 dropped.</w:t>
      </w:r>
    </w:p>
    <w:p w14:paraId="656768D2" w14:textId="77777777" w:rsidR="00F56CB6" w:rsidRDefault="00F56CB6" w:rsidP="00F56CB6"/>
    <w:p w14:paraId="4B2D1E40" w14:textId="77777777" w:rsidR="00F56CB6" w:rsidRDefault="00F56CB6" w:rsidP="00F56CB6">
      <w:r>
        <w:t xml:space="preserve">SQL&gt; </w:t>
      </w:r>
    </w:p>
    <w:p w14:paraId="1CEE4E8D" w14:textId="77777777" w:rsidR="00F56CB6" w:rsidRDefault="00F56CB6" w:rsidP="00F56CB6">
      <w:r>
        <w:t>SQL&gt; DROP INDEX fk_product_id;</w:t>
      </w:r>
    </w:p>
    <w:p w14:paraId="7D482DC4" w14:textId="77777777" w:rsidR="00F56CB6" w:rsidRDefault="00F56CB6" w:rsidP="00F56CB6"/>
    <w:p w14:paraId="5510C165" w14:textId="77777777" w:rsidR="00F56CB6" w:rsidRDefault="00F56CB6" w:rsidP="00F56CB6">
      <w:r>
        <w:t>Index FK_PRODUCT_ID dropped.</w:t>
      </w:r>
    </w:p>
    <w:p w14:paraId="7ED83001" w14:textId="77777777" w:rsidR="00F56CB6" w:rsidRDefault="00F56CB6" w:rsidP="00F56CB6"/>
    <w:p w14:paraId="46B6A148" w14:textId="77777777" w:rsidR="00F56CB6" w:rsidRDefault="00F56CB6" w:rsidP="00F56CB6">
      <w:r>
        <w:t xml:space="preserve">SQL&gt; </w:t>
      </w:r>
    </w:p>
    <w:p w14:paraId="67561800" w14:textId="77777777" w:rsidR="00F56CB6" w:rsidRDefault="00F56CB6" w:rsidP="00F56CB6">
      <w:r>
        <w:t>SQL&gt; DROP INDEX fk_order_id2;</w:t>
      </w:r>
    </w:p>
    <w:p w14:paraId="6CE3B7D3" w14:textId="77777777" w:rsidR="00F56CB6" w:rsidRDefault="00F56CB6" w:rsidP="00F56CB6"/>
    <w:p w14:paraId="77101535" w14:textId="77777777" w:rsidR="00F56CB6" w:rsidRDefault="00F56CB6" w:rsidP="00F56CB6">
      <w:r>
        <w:t>Index FK_ORDER_ID2 dropped.</w:t>
      </w:r>
    </w:p>
    <w:p w14:paraId="3F0A8053" w14:textId="77777777" w:rsidR="00F56CB6" w:rsidRDefault="00F56CB6" w:rsidP="00F56CB6"/>
    <w:p w14:paraId="10E9C38D" w14:textId="77777777" w:rsidR="00F56CB6" w:rsidRDefault="00F56CB6" w:rsidP="00F56CB6">
      <w:r>
        <w:t xml:space="preserve">SQL&gt; </w:t>
      </w:r>
    </w:p>
    <w:p w14:paraId="72FFB211" w14:textId="77777777" w:rsidR="00F56CB6" w:rsidRDefault="00F56CB6" w:rsidP="00F56CB6">
      <w:r>
        <w:t>SQL&gt; DROP INDEX fk_emp_storeid;</w:t>
      </w:r>
    </w:p>
    <w:p w14:paraId="565F18B5" w14:textId="77777777" w:rsidR="00F56CB6" w:rsidRDefault="00F56CB6" w:rsidP="00F56CB6"/>
    <w:p w14:paraId="1943AC33" w14:textId="77777777" w:rsidR="00F56CB6" w:rsidRDefault="00F56CB6" w:rsidP="00F56CB6">
      <w:r>
        <w:t>Index FK_EMP_STOREID dropped.</w:t>
      </w:r>
    </w:p>
    <w:p w14:paraId="5431EF33" w14:textId="77777777" w:rsidR="00F56CB6" w:rsidRDefault="00F56CB6" w:rsidP="00F56CB6"/>
    <w:p w14:paraId="1AB26D18" w14:textId="77777777" w:rsidR="00F56CB6" w:rsidRDefault="00F56CB6" w:rsidP="00F56CB6">
      <w:r>
        <w:t xml:space="preserve">SQL&gt; </w:t>
      </w:r>
    </w:p>
    <w:p w14:paraId="4A0FE4F8" w14:textId="77777777" w:rsidR="00F56CB6" w:rsidRDefault="00F56CB6" w:rsidP="00F56CB6">
      <w:r>
        <w:t>SQL&gt; DROP INDEX fk_emp_zip;</w:t>
      </w:r>
    </w:p>
    <w:p w14:paraId="5ECFE139" w14:textId="77777777" w:rsidR="00F56CB6" w:rsidRDefault="00F56CB6" w:rsidP="00F56CB6"/>
    <w:p w14:paraId="68002D75" w14:textId="77777777" w:rsidR="00F56CB6" w:rsidRDefault="00F56CB6" w:rsidP="00F56CB6">
      <w:r>
        <w:t>Index FK_EMP_ZIP dropped.</w:t>
      </w:r>
    </w:p>
    <w:p w14:paraId="69DCD4F7" w14:textId="77777777" w:rsidR="00F56CB6" w:rsidRDefault="00F56CB6" w:rsidP="00F56CB6"/>
    <w:p w14:paraId="57E30469" w14:textId="77777777" w:rsidR="00F56CB6" w:rsidRDefault="00F56CB6" w:rsidP="00F56CB6">
      <w:r>
        <w:t xml:space="preserve">SQL&gt; </w:t>
      </w:r>
    </w:p>
    <w:p w14:paraId="3B2D1393" w14:textId="77777777" w:rsidR="00F56CB6" w:rsidRDefault="00F56CB6" w:rsidP="00F56CB6">
      <w:r>
        <w:t>SQL&gt; DROP INDEX fk_store_region;</w:t>
      </w:r>
    </w:p>
    <w:p w14:paraId="4B54C9AA" w14:textId="77777777" w:rsidR="00F56CB6" w:rsidRDefault="00F56CB6" w:rsidP="00F56CB6"/>
    <w:p w14:paraId="0EC961BE" w14:textId="77777777" w:rsidR="00F56CB6" w:rsidRDefault="00F56CB6" w:rsidP="00F56CB6">
      <w:r>
        <w:t>Index FK_STORE_REGION dropped.</w:t>
      </w:r>
    </w:p>
    <w:p w14:paraId="5EB76779" w14:textId="77777777" w:rsidR="00F56CB6" w:rsidRDefault="00F56CB6" w:rsidP="00F56CB6"/>
    <w:p w14:paraId="3D0988AA" w14:textId="77777777" w:rsidR="00F56CB6" w:rsidRDefault="00F56CB6" w:rsidP="00F56CB6">
      <w:r>
        <w:lastRenderedPageBreak/>
        <w:t xml:space="preserve">SQL&gt; </w:t>
      </w:r>
    </w:p>
    <w:p w14:paraId="31CCB754" w14:textId="77777777" w:rsidR="00F56CB6" w:rsidRDefault="00F56CB6" w:rsidP="00F56CB6">
      <w:r>
        <w:t>SQL&gt; DROP INDEX fk_store_zip;</w:t>
      </w:r>
    </w:p>
    <w:p w14:paraId="15A1D5A1" w14:textId="77777777" w:rsidR="00F56CB6" w:rsidRDefault="00F56CB6" w:rsidP="00F56CB6"/>
    <w:p w14:paraId="7C8D393B" w14:textId="77777777" w:rsidR="00F56CB6" w:rsidRDefault="00F56CB6" w:rsidP="00F56CB6">
      <w:r>
        <w:t>Index FK_STORE_ZIP dropped.</w:t>
      </w:r>
    </w:p>
    <w:p w14:paraId="50D99208" w14:textId="77777777" w:rsidR="00F56CB6" w:rsidRDefault="00F56CB6" w:rsidP="00F56CB6"/>
    <w:p w14:paraId="45C411A6" w14:textId="77777777" w:rsidR="00F56CB6" w:rsidRDefault="00F56CB6" w:rsidP="00F56CB6">
      <w:r>
        <w:t xml:space="preserve">SQL&gt; </w:t>
      </w:r>
    </w:p>
    <w:p w14:paraId="0DE5F7DB" w14:textId="77777777" w:rsidR="00F56CB6" w:rsidRDefault="00F56CB6" w:rsidP="00F56CB6">
      <w:r>
        <w:t>SQL&gt; DROP INDEX fk_prodcatid;</w:t>
      </w:r>
    </w:p>
    <w:p w14:paraId="4A624B46" w14:textId="77777777" w:rsidR="00F56CB6" w:rsidRDefault="00F56CB6" w:rsidP="00F56CB6"/>
    <w:p w14:paraId="37EE978B" w14:textId="77777777" w:rsidR="00F56CB6" w:rsidRDefault="00F56CB6" w:rsidP="00F56CB6">
      <w:r>
        <w:t>Index FK_PRODCATID dropped.</w:t>
      </w:r>
    </w:p>
    <w:p w14:paraId="5738848A" w14:textId="77777777" w:rsidR="00F56CB6" w:rsidRDefault="00F56CB6" w:rsidP="00F56CB6"/>
    <w:p w14:paraId="2E418231" w14:textId="77777777" w:rsidR="00F56CB6" w:rsidRDefault="00F56CB6" w:rsidP="00F56CB6">
      <w:r>
        <w:t xml:space="preserve">SQL&gt; </w:t>
      </w:r>
    </w:p>
    <w:p w14:paraId="222C6666" w14:textId="77777777" w:rsidR="00F56CB6" w:rsidRDefault="00F56CB6" w:rsidP="00F56CB6">
      <w:r>
        <w:t>SQL&gt; DROP INDEX fk_emp_ssn;</w:t>
      </w:r>
    </w:p>
    <w:p w14:paraId="1C610D4E" w14:textId="77777777" w:rsidR="00F56CB6" w:rsidRDefault="00F56CB6" w:rsidP="00F56CB6"/>
    <w:p w14:paraId="5248304B" w14:textId="77777777" w:rsidR="00F56CB6" w:rsidRDefault="00F56CB6" w:rsidP="00F56CB6">
      <w:r>
        <w:t>Index FK_EMP_SSN dropped.</w:t>
      </w:r>
    </w:p>
    <w:p w14:paraId="3671879C" w14:textId="77777777" w:rsidR="00F56CB6" w:rsidRDefault="00F56CB6" w:rsidP="00F56CB6"/>
    <w:p w14:paraId="3C6C47C2" w14:textId="77777777" w:rsidR="00F56CB6" w:rsidRDefault="00F56CB6" w:rsidP="00F56CB6">
      <w:r>
        <w:t xml:space="preserve">SQL&gt; </w:t>
      </w:r>
    </w:p>
    <w:p w14:paraId="2109C062" w14:textId="77777777" w:rsidR="00F56CB6" w:rsidRDefault="00F56CB6" w:rsidP="00F56CB6">
      <w:r>
        <w:t>SQL&gt; /*Drop Tables*/</w:t>
      </w:r>
    </w:p>
    <w:p w14:paraId="0E264074" w14:textId="77777777" w:rsidR="00F56CB6" w:rsidRDefault="00F56CB6" w:rsidP="00F56CB6">
      <w:r>
        <w:t xml:space="preserve">SQL&gt; </w:t>
      </w:r>
    </w:p>
    <w:p w14:paraId="6C83553D" w14:textId="77777777" w:rsidR="00F56CB6" w:rsidRDefault="00F56CB6" w:rsidP="00F56CB6">
      <w:r>
        <w:t>SQL&gt; DROP TABLE payment;</w:t>
      </w:r>
    </w:p>
    <w:p w14:paraId="056A00B9" w14:textId="77777777" w:rsidR="00F56CB6" w:rsidRDefault="00F56CB6" w:rsidP="00F56CB6"/>
    <w:p w14:paraId="4EAA5A8D" w14:textId="77777777" w:rsidR="00F56CB6" w:rsidRDefault="00F56CB6" w:rsidP="00F56CB6">
      <w:r>
        <w:t>Table PAYMENT dropped.</w:t>
      </w:r>
    </w:p>
    <w:p w14:paraId="7860A68A" w14:textId="77777777" w:rsidR="00F56CB6" w:rsidRDefault="00F56CB6" w:rsidP="00F56CB6"/>
    <w:p w14:paraId="2EE1FBBD" w14:textId="77777777" w:rsidR="00F56CB6" w:rsidRDefault="00F56CB6" w:rsidP="00F56CB6">
      <w:r>
        <w:t xml:space="preserve">SQL&gt; </w:t>
      </w:r>
    </w:p>
    <w:p w14:paraId="2E834206" w14:textId="77777777" w:rsidR="00F56CB6" w:rsidRDefault="00F56CB6" w:rsidP="00F56CB6">
      <w:r>
        <w:t>SQL&gt; DROP TABLE order_item;</w:t>
      </w:r>
    </w:p>
    <w:p w14:paraId="7C88BB24" w14:textId="77777777" w:rsidR="00F56CB6" w:rsidRDefault="00F56CB6" w:rsidP="00F56CB6"/>
    <w:p w14:paraId="2480418D" w14:textId="77777777" w:rsidR="00F56CB6" w:rsidRDefault="00F56CB6" w:rsidP="00F56CB6">
      <w:r>
        <w:t>Table ORDER_ITEM dropped.</w:t>
      </w:r>
    </w:p>
    <w:p w14:paraId="675F803B" w14:textId="77777777" w:rsidR="00F56CB6" w:rsidRDefault="00F56CB6" w:rsidP="00F56CB6"/>
    <w:p w14:paraId="55C7589C" w14:textId="77777777" w:rsidR="00F56CB6" w:rsidRDefault="00F56CB6" w:rsidP="00F56CB6">
      <w:r>
        <w:t xml:space="preserve">SQL&gt; </w:t>
      </w:r>
    </w:p>
    <w:p w14:paraId="5B9F3834" w14:textId="77777777" w:rsidR="00F56CB6" w:rsidRDefault="00F56CB6" w:rsidP="00F56CB6">
      <w:r>
        <w:t>SQL&gt; DROP TABLE orders;</w:t>
      </w:r>
    </w:p>
    <w:p w14:paraId="063C1370" w14:textId="77777777" w:rsidR="00F56CB6" w:rsidRDefault="00F56CB6" w:rsidP="00F56CB6"/>
    <w:p w14:paraId="49C25C6B" w14:textId="77777777" w:rsidR="00F56CB6" w:rsidRDefault="00F56CB6" w:rsidP="00F56CB6">
      <w:r>
        <w:t>Table ORDERS dropped.</w:t>
      </w:r>
    </w:p>
    <w:p w14:paraId="40605F92" w14:textId="77777777" w:rsidR="00F56CB6" w:rsidRDefault="00F56CB6" w:rsidP="00F56CB6"/>
    <w:p w14:paraId="4C3F30B1" w14:textId="77777777" w:rsidR="00F56CB6" w:rsidRDefault="00F56CB6" w:rsidP="00F56CB6">
      <w:r>
        <w:t xml:space="preserve">SQL&gt; </w:t>
      </w:r>
    </w:p>
    <w:p w14:paraId="2F3BC92C" w14:textId="77777777" w:rsidR="00F56CB6" w:rsidRDefault="00F56CB6" w:rsidP="00F56CB6">
      <w:r>
        <w:t>SQL&gt; DROP TABLE product;</w:t>
      </w:r>
    </w:p>
    <w:p w14:paraId="23A172C8" w14:textId="77777777" w:rsidR="00F56CB6" w:rsidRDefault="00F56CB6" w:rsidP="00F56CB6"/>
    <w:p w14:paraId="03BD1550" w14:textId="77777777" w:rsidR="00F56CB6" w:rsidRDefault="00F56CB6" w:rsidP="00F56CB6">
      <w:r>
        <w:t>Table PRODUCT dropped.</w:t>
      </w:r>
    </w:p>
    <w:p w14:paraId="07E74973" w14:textId="77777777" w:rsidR="00F56CB6" w:rsidRDefault="00F56CB6" w:rsidP="00F56CB6"/>
    <w:p w14:paraId="4EF97AC5" w14:textId="77777777" w:rsidR="00F56CB6" w:rsidRDefault="00F56CB6" w:rsidP="00F56CB6">
      <w:r>
        <w:t xml:space="preserve">SQL&gt; </w:t>
      </w:r>
    </w:p>
    <w:p w14:paraId="53E7C808" w14:textId="77777777" w:rsidR="00F56CB6" w:rsidRDefault="00F56CB6" w:rsidP="00F56CB6">
      <w:r>
        <w:t>SQL&gt; DROP TABLE customer;</w:t>
      </w:r>
    </w:p>
    <w:p w14:paraId="7DF1CD65" w14:textId="77777777" w:rsidR="00F56CB6" w:rsidRDefault="00F56CB6" w:rsidP="00F56CB6"/>
    <w:p w14:paraId="40618A83" w14:textId="77777777" w:rsidR="00F56CB6" w:rsidRDefault="00F56CB6" w:rsidP="00F56CB6">
      <w:r>
        <w:t>Table CUSTOMER dropped.</w:t>
      </w:r>
    </w:p>
    <w:p w14:paraId="790B8FF0" w14:textId="77777777" w:rsidR="00F56CB6" w:rsidRDefault="00F56CB6" w:rsidP="00F56CB6"/>
    <w:p w14:paraId="4B9DEDE9" w14:textId="77777777" w:rsidR="00F56CB6" w:rsidRDefault="00F56CB6" w:rsidP="00F56CB6">
      <w:r>
        <w:t xml:space="preserve">SQL&gt; </w:t>
      </w:r>
    </w:p>
    <w:p w14:paraId="04BCEA13" w14:textId="77777777" w:rsidR="00F56CB6" w:rsidRDefault="00F56CB6" w:rsidP="00F56CB6">
      <w:r>
        <w:t>SQL&gt; DROP TABLE employee;</w:t>
      </w:r>
    </w:p>
    <w:p w14:paraId="5E6C99FE" w14:textId="77777777" w:rsidR="00F56CB6" w:rsidRDefault="00F56CB6" w:rsidP="00F56CB6"/>
    <w:p w14:paraId="075C7CDE" w14:textId="77777777" w:rsidR="00F56CB6" w:rsidRDefault="00F56CB6" w:rsidP="00F56CB6">
      <w:r>
        <w:t>Table EMPLOYEE dropped.</w:t>
      </w:r>
    </w:p>
    <w:p w14:paraId="022F1117" w14:textId="77777777" w:rsidR="00F56CB6" w:rsidRDefault="00F56CB6" w:rsidP="00F56CB6"/>
    <w:p w14:paraId="62AF5AEC" w14:textId="77777777" w:rsidR="00F56CB6" w:rsidRDefault="00F56CB6" w:rsidP="00F56CB6">
      <w:r>
        <w:t xml:space="preserve">SQL&gt; </w:t>
      </w:r>
    </w:p>
    <w:p w14:paraId="7C3FF915" w14:textId="77777777" w:rsidR="00F56CB6" w:rsidRDefault="00F56CB6" w:rsidP="00F56CB6">
      <w:r>
        <w:t>SQL&gt; DROP TABLE stores;</w:t>
      </w:r>
    </w:p>
    <w:p w14:paraId="3D439A4F" w14:textId="77777777" w:rsidR="00F56CB6" w:rsidRDefault="00F56CB6" w:rsidP="00F56CB6"/>
    <w:p w14:paraId="65838FF4" w14:textId="77777777" w:rsidR="00F56CB6" w:rsidRDefault="00F56CB6" w:rsidP="00F56CB6">
      <w:r>
        <w:t>Table STORES dropped.</w:t>
      </w:r>
    </w:p>
    <w:p w14:paraId="033679E2" w14:textId="77777777" w:rsidR="00F56CB6" w:rsidRDefault="00F56CB6" w:rsidP="00F56CB6"/>
    <w:p w14:paraId="5BEE7857" w14:textId="77777777" w:rsidR="00F56CB6" w:rsidRDefault="00F56CB6" w:rsidP="00F56CB6">
      <w:r>
        <w:t xml:space="preserve">SQL&gt; </w:t>
      </w:r>
    </w:p>
    <w:p w14:paraId="668B8602" w14:textId="77777777" w:rsidR="00F56CB6" w:rsidRDefault="00F56CB6" w:rsidP="00F56CB6">
      <w:r>
        <w:t>SQL&gt; DROP TABLE zip;</w:t>
      </w:r>
    </w:p>
    <w:p w14:paraId="11A0FADB" w14:textId="77777777" w:rsidR="00F56CB6" w:rsidRDefault="00F56CB6" w:rsidP="00F56CB6"/>
    <w:p w14:paraId="67C46E43" w14:textId="77777777" w:rsidR="00F56CB6" w:rsidRDefault="00F56CB6" w:rsidP="00F56CB6">
      <w:r>
        <w:t>Table ZIP dropped.</w:t>
      </w:r>
    </w:p>
    <w:p w14:paraId="75C6DDD9" w14:textId="77777777" w:rsidR="00F56CB6" w:rsidRDefault="00F56CB6" w:rsidP="00F56CB6"/>
    <w:p w14:paraId="6939C20B" w14:textId="77777777" w:rsidR="00F56CB6" w:rsidRDefault="00F56CB6" w:rsidP="00F56CB6">
      <w:r>
        <w:t xml:space="preserve">SQL&gt; </w:t>
      </w:r>
    </w:p>
    <w:p w14:paraId="67D615B5" w14:textId="77777777" w:rsidR="00F56CB6" w:rsidRDefault="00F56CB6" w:rsidP="00F56CB6">
      <w:r>
        <w:lastRenderedPageBreak/>
        <w:t>SQL&gt; DROP TABLE region;</w:t>
      </w:r>
    </w:p>
    <w:p w14:paraId="1B0BA84F" w14:textId="77777777" w:rsidR="00F56CB6" w:rsidRDefault="00F56CB6" w:rsidP="00F56CB6"/>
    <w:p w14:paraId="2944933A" w14:textId="77777777" w:rsidR="00F56CB6" w:rsidRDefault="00F56CB6" w:rsidP="00F56CB6">
      <w:r>
        <w:t>Table REGION dropped.</w:t>
      </w:r>
    </w:p>
    <w:p w14:paraId="46D0D835" w14:textId="77777777" w:rsidR="00F56CB6" w:rsidRDefault="00F56CB6" w:rsidP="00F56CB6"/>
    <w:p w14:paraId="550355AD" w14:textId="77777777" w:rsidR="00F56CB6" w:rsidRDefault="00F56CB6" w:rsidP="00F56CB6">
      <w:r>
        <w:t xml:space="preserve">SQL&gt; </w:t>
      </w:r>
    </w:p>
    <w:p w14:paraId="7BFAA150" w14:textId="77777777" w:rsidR="00F56CB6" w:rsidRDefault="00F56CB6" w:rsidP="00F56CB6">
      <w:r>
        <w:t>SQL&gt; DROP TABLE product_cat;</w:t>
      </w:r>
    </w:p>
    <w:p w14:paraId="590B879A" w14:textId="77777777" w:rsidR="00F56CB6" w:rsidRDefault="00F56CB6" w:rsidP="00F56CB6"/>
    <w:p w14:paraId="1A76019F" w14:textId="2A5DFD6E" w:rsidR="004D0A0A" w:rsidRDefault="00F56CB6" w:rsidP="00F56CB6">
      <w:r>
        <w:t>Table PRODUCT_CAT dropped.</w:t>
      </w:r>
    </w:p>
    <w:p w14:paraId="2076DCB1" w14:textId="77777777" w:rsidR="00F56CB6" w:rsidRDefault="00F56CB6" w:rsidP="004D0A0A"/>
    <w:p w14:paraId="65176CE2" w14:textId="36B63551" w:rsidR="005F56A4" w:rsidRPr="00B415E9" w:rsidRDefault="005F56A4" w:rsidP="00CE54F2">
      <w:pPr>
        <w:rPr>
          <w:rFonts w:ascii="Times New Roman" w:hAnsi="Times New Roman" w:cs="Times New Roman"/>
          <w:sz w:val="24"/>
          <w:szCs w:val="24"/>
        </w:rPr>
      </w:pPr>
      <w:r w:rsidRPr="00B415E9">
        <w:rPr>
          <w:rFonts w:ascii="Times New Roman" w:hAnsi="Times New Roman" w:cs="Times New Roman"/>
          <w:sz w:val="24"/>
          <w:szCs w:val="24"/>
        </w:rPr>
        <w:t>Now, we can run the import command: “imp</w:t>
      </w:r>
      <w:r w:rsidR="002C1F97" w:rsidRPr="00B415E9">
        <w:rPr>
          <w:rFonts w:ascii="Times New Roman" w:hAnsi="Times New Roman" w:cs="Times New Roman"/>
          <w:sz w:val="24"/>
          <w:szCs w:val="24"/>
        </w:rPr>
        <w:t xml:space="preserve"> file</w:t>
      </w:r>
      <w:r w:rsidRPr="00B415E9">
        <w:rPr>
          <w:rFonts w:ascii="Times New Roman" w:hAnsi="Times New Roman" w:cs="Times New Roman"/>
          <w:sz w:val="24"/>
          <w:szCs w:val="24"/>
        </w:rPr>
        <w:t>=DataDesignLeadUser</w:t>
      </w:r>
      <w:r w:rsidR="002C1F97" w:rsidRPr="00B415E9">
        <w:rPr>
          <w:rFonts w:ascii="Times New Roman" w:hAnsi="Times New Roman" w:cs="Times New Roman"/>
          <w:sz w:val="24"/>
          <w:szCs w:val="24"/>
        </w:rPr>
        <w:t>.exp fromuser</w:t>
      </w:r>
      <w:r w:rsidRPr="00B415E9">
        <w:rPr>
          <w:rFonts w:ascii="Times New Roman" w:hAnsi="Times New Roman" w:cs="Times New Roman"/>
          <w:sz w:val="24"/>
          <w:szCs w:val="24"/>
        </w:rPr>
        <w:t>=DataDesignLeadUser</w:t>
      </w:r>
      <w:r w:rsidR="002C1F97" w:rsidRPr="00B415E9">
        <w:rPr>
          <w:rFonts w:ascii="Times New Roman" w:hAnsi="Times New Roman" w:cs="Times New Roman"/>
          <w:sz w:val="24"/>
          <w:szCs w:val="24"/>
        </w:rPr>
        <w:t xml:space="preserve"> </w:t>
      </w:r>
      <w:r w:rsidR="00192FFC" w:rsidRPr="00B415E9">
        <w:rPr>
          <w:rFonts w:ascii="Times New Roman" w:hAnsi="Times New Roman" w:cs="Times New Roman"/>
          <w:sz w:val="24"/>
          <w:szCs w:val="24"/>
        </w:rPr>
        <w:t>touser=DataDesignLeadUser</w:t>
      </w:r>
      <w:r w:rsidR="00534D1B" w:rsidRPr="00B415E9">
        <w:rPr>
          <w:rFonts w:ascii="Times New Roman" w:hAnsi="Times New Roman" w:cs="Times New Roman"/>
          <w:sz w:val="24"/>
          <w:szCs w:val="24"/>
        </w:rPr>
        <w:t>,</w:t>
      </w:r>
      <w:r w:rsidR="00B415E9">
        <w:rPr>
          <w:rFonts w:ascii="Times New Roman" w:hAnsi="Times New Roman" w:cs="Times New Roman"/>
          <w:sz w:val="24"/>
          <w:szCs w:val="24"/>
        </w:rPr>
        <w:t>”</w:t>
      </w:r>
      <w:r w:rsidR="00534D1B" w:rsidRPr="00B415E9">
        <w:rPr>
          <w:rFonts w:ascii="Times New Roman" w:hAnsi="Times New Roman" w:cs="Times New Roman"/>
          <w:sz w:val="24"/>
          <w:szCs w:val="24"/>
        </w:rPr>
        <w:t xml:space="preserve"> </w:t>
      </w:r>
      <w:r w:rsidR="00192FFC" w:rsidRPr="00B415E9">
        <w:rPr>
          <w:rFonts w:ascii="Times New Roman" w:hAnsi="Times New Roman" w:cs="Times New Roman"/>
          <w:sz w:val="24"/>
          <w:szCs w:val="24"/>
        </w:rPr>
        <w:t xml:space="preserve"> see figure </w:t>
      </w:r>
      <w:r w:rsidR="00A84CC0" w:rsidRPr="00B415E9">
        <w:rPr>
          <w:rFonts w:ascii="Times New Roman" w:hAnsi="Times New Roman" w:cs="Times New Roman"/>
          <w:sz w:val="24"/>
          <w:szCs w:val="24"/>
        </w:rPr>
        <w:t>2</w:t>
      </w:r>
      <w:r w:rsidR="00192FFC" w:rsidRPr="00B415E9">
        <w:rPr>
          <w:rFonts w:ascii="Times New Roman" w:hAnsi="Times New Roman" w:cs="Times New Roman"/>
          <w:sz w:val="24"/>
          <w:szCs w:val="24"/>
        </w:rPr>
        <w:t>.</w:t>
      </w:r>
    </w:p>
    <w:p w14:paraId="1F6D2801" w14:textId="509D741D" w:rsidR="005768BB" w:rsidRDefault="009961FF" w:rsidP="005768BB">
      <w:pPr>
        <w:keepNext/>
      </w:pPr>
      <w:r>
        <w:rPr>
          <w:noProof/>
        </w:rPr>
        <w:drawing>
          <wp:inline distT="0" distB="0" distL="0" distR="0" wp14:anchorId="437C5507" wp14:editId="44484E6E">
            <wp:extent cx="5943600" cy="31235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8C4C3" w14:textId="60E8BCE6" w:rsidR="006B4145" w:rsidRPr="00623826" w:rsidRDefault="005768BB" w:rsidP="005768BB">
      <w:pPr>
        <w:pStyle w:val="Caption"/>
      </w:pPr>
      <w:r w:rsidRPr="00623826">
        <w:t xml:space="preserve">Figure </w:t>
      </w:r>
      <w:r>
        <w:fldChar w:fldCharType="begin"/>
      </w:r>
      <w:r w:rsidRPr="00623826">
        <w:instrText xml:space="preserve"> SEQ Figure \* ARABIC </w:instrText>
      </w:r>
      <w:r>
        <w:fldChar w:fldCharType="separate"/>
      </w:r>
      <w:r w:rsidR="00491E04">
        <w:rPr>
          <w:noProof/>
        </w:rPr>
        <w:t>2</w:t>
      </w:r>
      <w:r>
        <w:fldChar w:fldCharType="end"/>
      </w:r>
      <w:r w:rsidRPr="00623826">
        <w:t>.</w:t>
      </w:r>
      <w:r w:rsidR="00E84AC5">
        <w:t xml:space="preserve"> Example of importing data </w:t>
      </w:r>
      <w:r w:rsidR="00223473">
        <w:t xml:space="preserve">to </w:t>
      </w:r>
      <w:r w:rsidR="00E84AC5">
        <w:t>the database.</w:t>
      </w:r>
    </w:p>
    <w:p w14:paraId="780BC60F" w14:textId="26320BF0" w:rsidR="00A34023" w:rsidRDefault="00A34023" w:rsidP="00A34023">
      <w:r>
        <w:t>From the SQL Script verify the table has returned</w:t>
      </w:r>
      <w:r w:rsidR="00D273FE">
        <w:t>:</w:t>
      </w:r>
    </w:p>
    <w:p w14:paraId="0F727C3E" w14:textId="77777777" w:rsidR="00772D3F" w:rsidRPr="00772D3F" w:rsidRDefault="00772D3F" w:rsidP="00772D3F">
      <w:r w:rsidRPr="00772D3F">
        <w:t>SQL&gt; /*Run imp command from Unix command line then return to view restored table*/</w:t>
      </w:r>
    </w:p>
    <w:p w14:paraId="42B9D6C1" w14:textId="60A34E5E" w:rsidR="00606A64" w:rsidRDefault="00772D3F" w:rsidP="00772D3F">
      <w:r w:rsidRPr="00772D3F">
        <w:t>SQL&gt; SELECT * FROM product_cat_backup;</w:t>
      </w:r>
    </w:p>
    <w:p w14:paraId="74025C63" w14:textId="5F19AF9F" w:rsidR="00772D3F" w:rsidRPr="00D273FE" w:rsidRDefault="00772D3F" w:rsidP="00D273FE">
      <w:pPr>
        <w:keepNext/>
        <w:rPr>
          <w:lang w:val="es-ES"/>
        </w:rPr>
      </w:pPr>
      <w:r>
        <w:rPr>
          <w:noProof/>
        </w:rPr>
        <w:lastRenderedPageBreak/>
        <w:drawing>
          <wp:inline distT="0" distB="0" distL="0" distR="0" wp14:anchorId="3610663E" wp14:editId="7FA59F6E">
            <wp:extent cx="5943600" cy="6540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E86DC" w14:textId="77777777" w:rsidR="00772D3F" w:rsidRDefault="00772D3F" w:rsidP="00772D3F"/>
    <w:p w14:paraId="63EE1897" w14:textId="2B7BCC11" w:rsidR="007C45BA" w:rsidRDefault="007C45BA" w:rsidP="00C74097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RMAN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9 &amp; 10</w:t>
      </w:r>
    </w:p>
    <w:p w14:paraId="4A0ECBBD" w14:textId="1D85165E" w:rsidR="00B82509" w:rsidRDefault="00A93414" w:rsidP="00B82509">
      <w:r>
        <w:t xml:space="preserve">From the command </w:t>
      </w:r>
      <w:r w:rsidRPr="00E75618">
        <w:rPr>
          <w:noProof/>
        </w:rPr>
        <w:t>line</w:t>
      </w:r>
      <w:r w:rsidR="00E75618">
        <w:rPr>
          <w:noProof/>
        </w:rPr>
        <w:t>,</w:t>
      </w:r>
      <w:r>
        <w:t xml:space="preserve"> we can use RMAN to </w:t>
      </w:r>
      <w:r w:rsidR="007A63ED">
        <w:t>back up</w:t>
      </w:r>
      <w:r>
        <w:t xml:space="preserve"> the database, see figure </w:t>
      </w:r>
      <w:r w:rsidR="00D273FE">
        <w:t>3</w:t>
      </w:r>
      <w:r>
        <w:t>.</w:t>
      </w:r>
    </w:p>
    <w:p w14:paraId="52A108FA" w14:textId="77777777" w:rsidR="00190CCE" w:rsidRDefault="00B553B7" w:rsidP="00190CCE">
      <w:pPr>
        <w:pStyle w:val="Caption"/>
        <w:keepNext/>
      </w:pPr>
      <w:r>
        <w:rPr>
          <w:noProof/>
        </w:rPr>
        <w:drawing>
          <wp:inline distT="0" distB="0" distL="0" distR="0" wp14:anchorId="53D2D742" wp14:editId="21DE599A">
            <wp:extent cx="5943600" cy="6210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C46AF" w14:textId="1128F902" w:rsidR="00A93414" w:rsidRPr="00DA4174" w:rsidRDefault="00190CCE" w:rsidP="00190CCE">
      <w:pPr>
        <w:pStyle w:val="Caption"/>
        <w:rPr>
          <w:lang w:val="es-ES"/>
        </w:rPr>
      </w:pPr>
      <w:r>
        <w:t xml:space="preserve">Figure </w:t>
      </w:r>
      <w:fldSimple w:instr=" SEQ Figure \* ARABIC ">
        <w:r w:rsidR="00491E04">
          <w:rPr>
            <w:noProof/>
          </w:rPr>
          <w:t>3</w:t>
        </w:r>
      </w:fldSimple>
      <w:r>
        <w:t>.</w:t>
      </w:r>
      <w:r w:rsidR="00314C70">
        <w:t xml:space="preserve"> Creating a database back up with RMAN.</w:t>
      </w:r>
    </w:p>
    <w:p w14:paraId="2C2B72B8" w14:textId="0A67DF66" w:rsidR="00201049" w:rsidRDefault="00D91CB4" w:rsidP="00201049">
      <w:r>
        <w:lastRenderedPageBreak/>
        <w:t xml:space="preserve">We can then list our backups to </w:t>
      </w:r>
      <w:r w:rsidR="003B51AE">
        <w:t>see what was accomplished</w:t>
      </w:r>
      <w:r w:rsidR="00BB4FD8">
        <w:t xml:space="preserve">, </w:t>
      </w:r>
      <w:r w:rsidR="003B51AE">
        <w:t xml:space="preserve">see figure </w:t>
      </w:r>
      <w:r w:rsidR="0054398A">
        <w:t>4</w:t>
      </w:r>
      <w:r w:rsidR="003B51AE">
        <w:t>.</w:t>
      </w:r>
    </w:p>
    <w:p w14:paraId="68D85F3A" w14:textId="77777777" w:rsidR="00BB4FD8" w:rsidRDefault="00BB4FD8" w:rsidP="00BB4FD8">
      <w:pPr>
        <w:keepNext/>
      </w:pPr>
      <w:r>
        <w:rPr>
          <w:noProof/>
        </w:rPr>
        <w:drawing>
          <wp:inline distT="0" distB="0" distL="0" distR="0" wp14:anchorId="4DDF22EC" wp14:editId="35FB71EC">
            <wp:extent cx="5943600" cy="6011545"/>
            <wp:effectExtent l="0" t="0" r="0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1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976FAF" w14:textId="40301C83" w:rsidR="00BB4FD8" w:rsidRDefault="00BB4FD8" w:rsidP="00BB4FD8">
      <w:pPr>
        <w:pStyle w:val="Caption"/>
      </w:pPr>
      <w:r w:rsidRPr="00E143E8">
        <w:t xml:space="preserve">Figure </w:t>
      </w:r>
      <w:r>
        <w:fldChar w:fldCharType="begin"/>
      </w:r>
      <w:r w:rsidRPr="00E143E8">
        <w:instrText xml:space="preserve"> SEQ Figure \* ARABIC </w:instrText>
      </w:r>
      <w:r>
        <w:fldChar w:fldCharType="separate"/>
      </w:r>
      <w:r w:rsidR="00491E04">
        <w:rPr>
          <w:noProof/>
        </w:rPr>
        <w:t>4</w:t>
      </w:r>
      <w:r>
        <w:fldChar w:fldCharType="end"/>
      </w:r>
      <w:r w:rsidRPr="00E143E8">
        <w:t>.</w:t>
      </w:r>
      <w:r w:rsidR="0054398A">
        <w:t xml:space="preserve"> List the existing backups.</w:t>
      </w:r>
    </w:p>
    <w:p w14:paraId="50C34385" w14:textId="7F717F87" w:rsidR="003B51AE" w:rsidRDefault="00C76A3F" w:rsidP="003B51AE">
      <w:r>
        <w:t>We drop the recovery table</w:t>
      </w:r>
      <w:r w:rsidR="00E97FF0">
        <w:t xml:space="preserve"> </w:t>
      </w:r>
      <w:r w:rsidR="000C22D1">
        <w:t xml:space="preserve">and </w:t>
      </w:r>
      <w:r w:rsidR="00677306">
        <w:t xml:space="preserve">check the </w:t>
      </w:r>
      <w:r w:rsidR="00677306" w:rsidRPr="00E75618">
        <w:rPr>
          <w:noProof/>
        </w:rPr>
        <w:t>scn</w:t>
      </w:r>
      <w:r w:rsidR="00677306">
        <w:t xml:space="preserve"> number to ensure it moved past the backup </w:t>
      </w:r>
      <w:r w:rsidR="00677306" w:rsidRPr="00E75618">
        <w:rPr>
          <w:noProof/>
        </w:rPr>
        <w:t>scn</w:t>
      </w:r>
      <w:r w:rsidR="00677306">
        <w:t xml:space="preserve"> number we made before.</w:t>
      </w:r>
    </w:p>
    <w:p w14:paraId="014D28F9" w14:textId="77777777" w:rsidR="00E97FF0" w:rsidRPr="00E97FF0" w:rsidRDefault="00E97FF0" w:rsidP="00E97FF0">
      <w:r w:rsidRPr="00E97FF0">
        <w:t>SQL&gt; /*Connect to RMAN from Unix Command Line. Create backup. Return and drop table*/</w:t>
      </w:r>
    </w:p>
    <w:p w14:paraId="08298618" w14:textId="77777777" w:rsidR="00E97FF0" w:rsidRPr="00E97FF0" w:rsidRDefault="00E97FF0" w:rsidP="00E97FF0">
      <w:r w:rsidRPr="00E97FF0">
        <w:t>SQL&gt; DROP TABLE product_cat_backup;</w:t>
      </w:r>
    </w:p>
    <w:p w14:paraId="6F461E8B" w14:textId="1C44EEB6" w:rsidR="00786FC7" w:rsidRDefault="00E97FF0" w:rsidP="00E97FF0">
      <w:r w:rsidRPr="00E97FF0">
        <w:t>Table PRODUCT_CAT_BACKUP dropped.</w:t>
      </w:r>
    </w:p>
    <w:p w14:paraId="0DE80F9F" w14:textId="65680F85" w:rsidR="0007529D" w:rsidRPr="0007529D" w:rsidRDefault="0007529D" w:rsidP="0007529D">
      <w:r w:rsidRPr="00E97FF0">
        <w:t>SQL&gt;</w:t>
      </w:r>
      <w:r>
        <w:t xml:space="preserve"> </w:t>
      </w:r>
      <w:r w:rsidRPr="0007529D">
        <w:t xml:space="preserve">/*Check the </w:t>
      </w:r>
      <w:r w:rsidR="00E75618" w:rsidRPr="0007529D">
        <w:t>current</w:t>
      </w:r>
      <w:r w:rsidRPr="0007529D">
        <w:t xml:space="preserve"> </w:t>
      </w:r>
      <w:r w:rsidRPr="00E75618">
        <w:rPr>
          <w:noProof/>
        </w:rPr>
        <w:t>scn</w:t>
      </w:r>
      <w:r w:rsidRPr="0007529D">
        <w:t xml:space="preserve">, it should be greater than the backup </w:t>
      </w:r>
      <w:r w:rsidRPr="00E75618">
        <w:rPr>
          <w:noProof/>
        </w:rPr>
        <w:t>scn</w:t>
      </w:r>
      <w:r w:rsidRPr="0007529D">
        <w:t xml:space="preserve"> we made at this point*/</w:t>
      </w:r>
    </w:p>
    <w:p w14:paraId="1B8681BA" w14:textId="70E8A5B0" w:rsidR="00E97FF0" w:rsidRDefault="0007529D" w:rsidP="0007529D">
      <w:r w:rsidRPr="00E97FF0">
        <w:lastRenderedPageBreak/>
        <w:t xml:space="preserve">SQL&gt; </w:t>
      </w:r>
      <w:r w:rsidRPr="0007529D">
        <w:t>SELECT current_scn FROM v$database;</w:t>
      </w:r>
      <w:r w:rsidR="0009481E">
        <w:t xml:space="preserve"> </w:t>
      </w:r>
      <w:r w:rsidR="0009481E" w:rsidRPr="0009481E">
        <w:t>/*Run as system*/</w:t>
      </w:r>
    </w:p>
    <w:p w14:paraId="335AFD1E" w14:textId="6EF3F31B" w:rsidR="005C120B" w:rsidRPr="00E143E8" w:rsidRDefault="00950570" w:rsidP="0058639C">
      <w:pPr>
        <w:keepNext/>
      </w:pPr>
      <w:r>
        <w:rPr>
          <w:noProof/>
        </w:rPr>
        <w:drawing>
          <wp:inline distT="0" distB="0" distL="0" distR="0" wp14:anchorId="70734639" wp14:editId="1159FAB6">
            <wp:extent cx="1447800" cy="5524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478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6C9CD" w14:textId="3CBA6A0D" w:rsidR="008A5373" w:rsidRDefault="009B649A" w:rsidP="003B51AE">
      <w:r>
        <w:t xml:space="preserve">To begin the recovery process, we start the database in a </w:t>
      </w:r>
      <w:r w:rsidR="0041367B">
        <w:t xml:space="preserve">force </w:t>
      </w:r>
      <w:r>
        <w:t xml:space="preserve">mount condition, </w:t>
      </w:r>
      <w:r w:rsidR="00066BD7">
        <w:t>restore t</w:t>
      </w:r>
      <w:r w:rsidR="0041367B">
        <w:t xml:space="preserve">he database, recover the database up to the scn number of our original backup, </w:t>
      </w:r>
      <w:r w:rsidR="00066BD7">
        <w:t xml:space="preserve">and then </w:t>
      </w:r>
      <w:r w:rsidR="00A20636">
        <w:t xml:space="preserve">open </w:t>
      </w:r>
      <w:r w:rsidR="00066BD7">
        <w:t>the database</w:t>
      </w:r>
      <w:r w:rsidR="00A20636">
        <w:t xml:space="preserve"> with reset logs</w:t>
      </w:r>
      <w:r w:rsidR="00066BD7">
        <w:t xml:space="preserve">, see figure </w:t>
      </w:r>
      <w:r w:rsidR="00211B63">
        <w:t>5</w:t>
      </w:r>
      <w:r w:rsidR="00066BD7">
        <w:t>.</w:t>
      </w:r>
    </w:p>
    <w:p w14:paraId="081E8D9F" w14:textId="77777777" w:rsidR="00DF7033" w:rsidRDefault="003F79EC" w:rsidP="00DF7033">
      <w:pPr>
        <w:keepNext/>
      </w:pPr>
      <w:r>
        <w:rPr>
          <w:noProof/>
        </w:rPr>
        <w:drawing>
          <wp:inline distT="0" distB="0" distL="0" distR="0" wp14:anchorId="252D8DBC" wp14:editId="0EBC0A5D">
            <wp:extent cx="5943600" cy="5024120"/>
            <wp:effectExtent l="0" t="0" r="0" b="50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4AC01" w14:textId="42621792" w:rsidR="00E22B03" w:rsidRPr="00E143E8" w:rsidRDefault="00DF7033" w:rsidP="00DF7033">
      <w:pPr>
        <w:pStyle w:val="Caption"/>
      </w:pPr>
      <w:r>
        <w:t xml:space="preserve">Figure </w:t>
      </w:r>
      <w:fldSimple w:instr=" SEQ Figure \* ARABIC ">
        <w:r w:rsidR="00491E04">
          <w:rPr>
            <w:noProof/>
          </w:rPr>
          <w:t>5</w:t>
        </w:r>
      </w:fldSimple>
      <w:r>
        <w:t>.</w:t>
      </w:r>
      <w:r w:rsidR="00211B63">
        <w:t xml:space="preserve"> Run a database restore to a specific SCN number in RMAN.</w:t>
      </w:r>
    </w:p>
    <w:p w14:paraId="75A0FB06" w14:textId="4D30D529" w:rsidR="00C304D4" w:rsidRDefault="00677A42" w:rsidP="00C304D4">
      <w:r>
        <w:t xml:space="preserve">From the SQL script, verify the </w:t>
      </w:r>
      <w:r w:rsidR="0040570C">
        <w:t>table and data has returned.</w:t>
      </w:r>
    </w:p>
    <w:p w14:paraId="25B6D35A" w14:textId="0BDF3A3E" w:rsidR="00677A42" w:rsidRPr="00677A42" w:rsidRDefault="00677A42" w:rsidP="00677A42">
      <w:r w:rsidRPr="00677A42">
        <w:t xml:space="preserve">SQL&gt; </w:t>
      </w:r>
      <w:r w:rsidR="00576328" w:rsidRPr="00576328">
        <w:t>/*Restore to point in time and check Status with the select statement.*/</w:t>
      </w:r>
    </w:p>
    <w:p w14:paraId="23DD3B8C" w14:textId="71D6F298" w:rsidR="00677A42" w:rsidRDefault="00677A42" w:rsidP="00677A42">
      <w:r w:rsidRPr="00677A42">
        <w:t>SQL&gt; SELECT * FROM product_cat_backup;</w:t>
      </w:r>
    </w:p>
    <w:p w14:paraId="4138C411" w14:textId="31B0B54A" w:rsidR="00E31F88" w:rsidRPr="00E31F88" w:rsidRDefault="00237C4D" w:rsidP="00FE75F1">
      <w:pPr>
        <w:keepNext/>
      </w:pPr>
      <w:r>
        <w:rPr>
          <w:noProof/>
        </w:rPr>
        <w:lastRenderedPageBreak/>
        <w:drawing>
          <wp:inline distT="0" distB="0" distL="0" distR="0" wp14:anchorId="2936E6E8" wp14:editId="3CC0AFBA">
            <wp:extent cx="5943600" cy="718820"/>
            <wp:effectExtent l="0" t="0" r="0" b="508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76E3D" w14:textId="664AF75E" w:rsidR="00E24A85" w:rsidRDefault="00C74097" w:rsidP="00C21E8B">
      <w:pPr>
        <w:pStyle w:val="Heading2"/>
        <w:tabs>
          <w:tab w:val="center" w:pos="4680"/>
        </w:tabs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C74097">
        <w:rPr>
          <w:rFonts w:ascii="Times New Roman" w:hAnsi="Times New Roman" w:cs="Times New Roman"/>
          <w:b/>
          <w:color w:val="auto"/>
          <w:sz w:val="24"/>
          <w:szCs w:val="24"/>
        </w:rPr>
        <w:t>RMAN Versus Import</w:t>
      </w:r>
      <w:r w:rsidR="005458B5">
        <w:rPr>
          <w:rFonts w:ascii="Times New Roman" w:hAnsi="Times New Roman" w:cs="Times New Roman"/>
          <w:b/>
          <w:color w:val="auto"/>
          <w:sz w:val="24"/>
          <w:szCs w:val="24"/>
        </w:rPr>
        <w:t>/Export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11</w:t>
      </w:r>
      <w:r w:rsidR="00C21E8B">
        <w:rPr>
          <w:rFonts w:ascii="Times New Roman" w:hAnsi="Times New Roman" w:cs="Times New Roman"/>
          <w:b/>
          <w:color w:val="auto"/>
          <w:sz w:val="24"/>
          <w:szCs w:val="24"/>
        </w:rPr>
        <w:tab/>
      </w:r>
    </w:p>
    <w:p w14:paraId="624D00D0" w14:textId="38CF334B" w:rsidR="0094073C" w:rsidRDefault="005458B5" w:rsidP="00B17B35">
      <w:pPr>
        <w:ind w:firstLine="720"/>
      </w:pPr>
      <w:r>
        <w:t xml:space="preserve">There are distinct differences between how RMAN works and the Import and Export Commands work. </w:t>
      </w:r>
      <w:r w:rsidR="00B17B35">
        <w:t xml:space="preserve">The best way to differentiate between the two is to consider RMAN a physical backup and Import/Export a logical backup. When we run </w:t>
      </w:r>
      <w:r w:rsidR="00B17B35" w:rsidRPr="00E75618">
        <w:rPr>
          <w:noProof/>
        </w:rPr>
        <w:t>a</w:t>
      </w:r>
      <w:r w:rsidR="00E75618">
        <w:rPr>
          <w:noProof/>
        </w:rPr>
        <w:t>n</w:t>
      </w:r>
      <w:r w:rsidR="00B17B35" w:rsidRPr="00E75618">
        <w:rPr>
          <w:noProof/>
        </w:rPr>
        <w:t xml:space="preserve"> RMAN</w:t>
      </w:r>
      <w:r w:rsidR="00B17B35">
        <w:t xml:space="preserve"> backup we are creating a </w:t>
      </w:r>
      <w:r w:rsidR="00644CFD">
        <w:t xml:space="preserve">complete backup of all the database physical components, i.e. data and control files. </w:t>
      </w:r>
      <w:r w:rsidR="00F214CF">
        <w:t xml:space="preserve">This method provides many benefits, such as providing either consistent or inconsistent </w:t>
      </w:r>
      <w:r w:rsidR="00F214CF" w:rsidRPr="00E75618">
        <w:rPr>
          <w:noProof/>
        </w:rPr>
        <w:t>backup</w:t>
      </w:r>
      <w:r w:rsidR="00F214CF">
        <w:t xml:space="preserve"> options, </w:t>
      </w:r>
      <w:r w:rsidR="00D53279" w:rsidRPr="00E75618">
        <w:rPr>
          <w:noProof/>
        </w:rPr>
        <w:t>backups</w:t>
      </w:r>
      <w:r w:rsidR="00D53279">
        <w:t xml:space="preserve"> of the archived redo logs, and automatic back up features. </w:t>
      </w:r>
      <w:r w:rsidR="00812BAC">
        <w:t xml:space="preserve">With this </w:t>
      </w:r>
      <w:r w:rsidR="00812BAC" w:rsidRPr="00E75618">
        <w:rPr>
          <w:noProof/>
        </w:rPr>
        <w:t>method</w:t>
      </w:r>
      <w:r w:rsidR="00E75618">
        <w:rPr>
          <w:noProof/>
        </w:rPr>
        <w:t>,</w:t>
      </w:r>
      <w:r w:rsidR="00812BAC">
        <w:t xml:space="preserve"> we can do </w:t>
      </w:r>
      <w:r w:rsidR="00E75618">
        <w:t xml:space="preserve">a </w:t>
      </w:r>
      <w:r w:rsidR="00812BAC" w:rsidRPr="00E75618">
        <w:rPr>
          <w:noProof/>
        </w:rPr>
        <w:t>complete</w:t>
      </w:r>
      <w:r w:rsidR="00812BAC">
        <w:t xml:space="preserve"> or incremental </w:t>
      </w:r>
      <w:r w:rsidR="00812BAC" w:rsidRPr="00E75618">
        <w:rPr>
          <w:noProof/>
        </w:rPr>
        <w:t>backup</w:t>
      </w:r>
      <w:r w:rsidR="00812BAC">
        <w:t xml:space="preserve"> and restores from a point-in-time based off actual time or a </w:t>
      </w:r>
      <w:r w:rsidR="00014B8A">
        <w:t>System Change Number (SCN).</w:t>
      </w:r>
      <w:r w:rsidR="00EA6BF6">
        <w:t xml:space="preserve"> If there is a complete database failure, this would be the preferred </w:t>
      </w:r>
      <w:r w:rsidR="002E6C69">
        <w:t>backup</w:t>
      </w:r>
      <w:r w:rsidR="00EA6BF6">
        <w:t xml:space="preserve"> solution as it has everything you would need to fully restore your data</w:t>
      </w:r>
      <w:sdt>
        <w:sdtPr>
          <w:id w:val="15122547"/>
          <w:citation/>
        </w:sdtPr>
        <w:sdtEndPr/>
        <w:sdtContent>
          <w:r w:rsidR="002E6C69">
            <w:fldChar w:fldCharType="begin"/>
          </w:r>
          <w:r w:rsidR="002E6C69">
            <w:instrText xml:space="preserve"> CITATION 15B19 \l 1033 </w:instrText>
          </w:r>
          <w:r w:rsidR="002E6C69">
            <w:fldChar w:fldCharType="separate"/>
          </w:r>
          <w:r w:rsidR="002E6C69">
            <w:rPr>
              <w:noProof/>
            </w:rPr>
            <w:t xml:space="preserve"> (15 Backup and Recovery, 2019)</w:t>
          </w:r>
          <w:r w:rsidR="002E6C69">
            <w:fldChar w:fldCharType="end"/>
          </w:r>
        </w:sdtContent>
      </w:sdt>
      <w:r w:rsidR="00EA6BF6">
        <w:t>.</w:t>
      </w:r>
      <w:r w:rsidR="000C00B5">
        <w:t xml:space="preserve"> </w:t>
      </w:r>
    </w:p>
    <w:p w14:paraId="10E796BD" w14:textId="4B53B144" w:rsidR="00C21E8B" w:rsidRPr="00C21E8B" w:rsidRDefault="000C00B5" w:rsidP="00B17B35">
      <w:pPr>
        <w:ind w:firstLine="720"/>
      </w:pPr>
      <w:r>
        <w:t>The Import/Export functions are considered a logical backup</w:t>
      </w:r>
      <w:r w:rsidR="00653887">
        <w:t xml:space="preserve">. </w:t>
      </w:r>
      <w:r w:rsidR="003A6D5B">
        <w:t>When we use the export command</w:t>
      </w:r>
      <w:r w:rsidR="00C31DF1">
        <w:t>, we are taking a copy at that time of specific database objects, such as tables and indexes</w:t>
      </w:r>
      <w:r w:rsidR="005F4084">
        <w:t xml:space="preserve">, and placing them in a binary-formatted dump file. </w:t>
      </w:r>
      <w:r w:rsidR="0094073C">
        <w:t xml:space="preserve">This is a one time issued command and does not provide the automated incremental </w:t>
      </w:r>
      <w:r w:rsidR="0094073C" w:rsidRPr="00E75618">
        <w:rPr>
          <w:noProof/>
        </w:rPr>
        <w:t>backup</w:t>
      </w:r>
      <w:r w:rsidR="0094073C">
        <w:t xml:space="preserve"> features seen with RMAN. </w:t>
      </w:r>
      <w:r w:rsidR="00762F1A">
        <w:t>Additionally, while we may have a copy of critical table data at this point, we do not have a complete back up of the database. This form of back up is typically considered supplemental</w:t>
      </w:r>
      <w:r w:rsidR="001B138D">
        <w:t xml:space="preserve"> to another. If we relied on exported data files, we would have to rebuild the database manually and then import the data</w:t>
      </w:r>
      <w:sdt>
        <w:sdtPr>
          <w:id w:val="-892422502"/>
          <w:citation/>
        </w:sdtPr>
        <w:sdtEndPr/>
        <w:sdtContent>
          <w:r w:rsidR="00060DB7">
            <w:fldChar w:fldCharType="begin"/>
          </w:r>
          <w:r w:rsidR="00060DB7">
            <w:instrText xml:space="preserve"> CITATION 20O19 \l 1033 </w:instrText>
          </w:r>
          <w:r w:rsidR="00060DB7">
            <w:fldChar w:fldCharType="separate"/>
          </w:r>
          <w:r w:rsidR="00060DB7">
            <w:rPr>
              <w:noProof/>
            </w:rPr>
            <w:t xml:space="preserve"> (20 Original Export and Import, 2019)</w:t>
          </w:r>
          <w:r w:rsidR="00060DB7">
            <w:fldChar w:fldCharType="end"/>
          </w:r>
        </w:sdtContent>
      </w:sdt>
      <w:r w:rsidR="001B138D">
        <w:t xml:space="preserve">. </w:t>
      </w:r>
    </w:p>
    <w:p w14:paraId="40324221" w14:textId="088D594D" w:rsidR="007C45BA" w:rsidRDefault="007C45BA" w:rsidP="00C74097">
      <w:pPr>
        <w:pStyle w:val="Heading2"/>
        <w:spacing w:line="48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7C45BA">
        <w:rPr>
          <w:rFonts w:ascii="Times New Roman" w:hAnsi="Times New Roman" w:cs="Times New Roman"/>
          <w:b/>
          <w:color w:val="auto"/>
          <w:sz w:val="24"/>
          <w:szCs w:val="24"/>
        </w:rPr>
        <w:t>Flashback</w:t>
      </w:r>
      <w:r w:rsidR="00127313">
        <w:rPr>
          <w:rFonts w:ascii="Times New Roman" w:hAnsi="Times New Roman" w:cs="Times New Roman"/>
          <w:b/>
          <w:color w:val="auto"/>
          <w:sz w:val="24"/>
          <w:szCs w:val="24"/>
        </w:rPr>
        <w:t xml:space="preserve"> – Checklist 12</w:t>
      </w:r>
    </w:p>
    <w:p w14:paraId="6DBCAE32" w14:textId="15AB652E" w:rsidR="00E143E8" w:rsidRDefault="00DF0239" w:rsidP="00E143E8">
      <w:r>
        <w:t xml:space="preserve">For this project, we will use restore points to flashback the database to. First, we connect to RMAN and create a restore point, see figure </w:t>
      </w:r>
      <w:r w:rsidR="00FB191B">
        <w:t>6</w:t>
      </w:r>
      <w:r>
        <w:t>.</w:t>
      </w:r>
    </w:p>
    <w:p w14:paraId="027CE401" w14:textId="77777777" w:rsidR="00FB191B" w:rsidRDefault="00DF0239" w:rsidP="00FB191B">
      <w:pPr>
        <w:keepNext/>
      </w:pPr>
      <w:r>
        <w:rPr>
          <w:noProof/>
        </w:rPr>
        <w:drawing>
          <wp:inline distT="0" distB="0" distL="0" distR="0" wp14:anchorId="7D8ACD25" wp14:editId="54259E6B">
            <wp:extent cx="5943600" cy="21640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88B3B" w14:textId="714E5F1D" w:rsidR="00DF0239" w:rsidRPr="009C76DA" w:rsidRDefault="00FB191B" w:rsidP="00FB191B">
      <w:pPr>
        <w:pStyle w:val="Caption"/>
      </w:pPr>
      <w:r>
        <w:t xml:space="preserve">Figure </w:t>
      </w:r>
      <w:fldSimple w:instr=" SEQ Figure \* ARABIC ">
        <w:r w:rsidR="00491E04">
          <w:rPr>
            <w:noProof/>
          </w:rPr>
          <w:t>6</w:t>
        </w:r>
      </w:fldSimple>
      <w:r>
        <w:t>.</w:t>
      </w:r>
      <w:r w:rsidR="00B71747">
        <w:t xml:space="preserve"> Create a restore point in RMAN.</w:t>
      </w:r>
    </w:p>
    <w:p w14:paraId="69DBFED3" w14:textId="791B5CC7" w:rsidR="00DF0239" w:rsidRDefault="00D11F20" w:rsidP="00DF0239">
      <w:r>
        <w:t>Then,</w:t>
      </w:r>
      <w:r w:rsidR="009C76DA">
        <w:t xml:space="preserve"> verify the restore point was created.</w:t>
      </w:r>
    </w:p>
    <w:p w14:paraId="66CBBC76" w14:textId="77777777" w:rsidR="009C76DA" w:rsidRPr="009C76DA" w:rsidRDefault="009C76DA" w:rsidP="009C76DA">
      <w:r w:rsidRPr="009C76DA">
        <w:t>SQL&gt; /*-----------------------------*/</w:t>
      </w:r>
    </w:p>
    <w:p w14:paraId="3109F441" w14:textId="77777777" w:rsidR="009C76DA" w:rsidRPr="009C76DA" w:rsidRDefault="009C76DA" w:rsidP="009C76DA">
      <w:r w:rsidRPr="009C76DA">
        <w:lastRenderedPageBreak/>
        <w:t>SQL&gt; /*Flashback recovery commands.*/</w:t>
      </w:r>
    </w:p>
    <w:p w14:paraId="65EC1EFA" w14:textId="77777777" w:rsidR="009C76DA" w:rsidRPr="009C76DA" w:rsidRDefault="009C76DA" w:rsidP="009C76DA">
      <w:r w:rsidRPr="009C76DA">
        <w:t>SQL&gt; /*---------------------------*/</w:t>
      </w:r>
    </w:p>
    <w:p w14:paraId="2E6D53F5" w14:textId="77777777" w:rsidR="009C76DA" w:rsidRPr="009C76DA" w:rsidRDefault="009C76DA" w:rsidP="009C76DA">
      <w:r w:rsidRPr="009C76DA">
        <w:t>SQL&gt; /*Create restore point in RMAN, then view it with this select statement*/</w:t>
      </w:r>
    </w:p>
    <w:p w14:paraId="125E0243" w14:textId="333AB080" w:rsidR="009C76DA" w:rsidRDefault="009C76DA" w:rsidP="009C76DA">
      <w:r w:rsidRPr="009C76DA">
        <w:t>SQL&gt; SELECT * FROM v$restore_point;</w:t>
      </w:r>
    </w:p>
    <w:p w14:paraId="30ACBBC0" w14:textId="77777777" w:rsidR="009C76DA" w:rsidRDefault="009C76DA" w:rsidP="009C76DA">
      <w:pPr>
        <w:keepNext/>
      </w:pPr>
      <w:r>
        <w:rPr>
          <w:noProof/>
        </w:rPr>
        <w:drawing>
          <wp:inline distT="0" distB="0" distL="0" distR="0" wp14:anchorId="50822E6C" wp14:editId="4E4C17DB">
            <wp:extent cx="5943600" cy="2552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532AD" w14:textId="2ECBE497" w:rsidR="009C76DA" w:rsidRDefault="009C76DA" w:rsidP="009C76DA">
      <w:r>
        <w:t>Drop the table</w:t>
      </w:r>
      <w:r w:rsidR="00E065C7">
        <w:t>:</w:t>
      </w:r>
    </w:p>
    <w:p w14:paraId="27CF84EB" w14:textId="57C3608F" w:rsidR="00E065C7" w:rsidRPr="00E065C7" w:rsidRDefault="00E065C7" w:rsidP="00E065C7">
      <w:r w:rsidRPr="009C76DA">
        <w:t>SQL&gt;</w:t>
      </w:r>
      <w:r>
        <w:t xml:space="preserve"> </w:t>
      </w:r>
      <w:r w:rsidRPr="00E065C7">
        <w:t>/*Drop table*/</w:t>
      </w:r>
    </w:p>
    <w:p w14:paraId="5F0D4241" w14:textId="54D0D226" w:rsidR="00E065C7" w:rsidRDefault="00E065C7" w:rsidP="00E065C7">
      <w:r w:rsidRPr="009C76DA">
        <w:t>SQL&gt;</w:t>
      </w:r>
      <w:r>
        <w:t xml:space="preserve"> </w:t>
      </w:r>
      <w:r w:rsidRPr="00E065C7">
        <w:t>DROP TABLE product_cat_backup;</w:t>
      </w:r>
    </w:p>
    <w:p w14:paraId="4E867427" w14:textId="17B2357E" w:rsidR="00E065C7" w:rsidRDefault="00E065C7" w:rsidP="009C76DA">
      <w:r w:rsidRPr="00E065C7">
        <w:t>Table PRODUCT_CAT_BACKUP dropped.</w:t>
      </w:r>
    </w:p>
    <w:p w14:paraId="05C7D375" w14:textId="1E4E3A7E" w:rsidR="00CE564B" w:rsidRDefault="00CE564B" w:rsidP="00CE564B">
      <w:r>
        <w:t xml:space="preserve">We can now run the restoration steps, see figure </w:t>
      </w:r>
      <w:r w:rsidR="00491E04">
        <w:t>7</w:t>
      </w:r>
      <w:r>
        <w:t>.</w:t>
      </w:r>
    </w:p>
    <w:p w14:paraId="6FBFAF94" w14:textId="77777777" w:rsidR="00491E04" w:rsidRDefault="00921096" w:rsidP="00491E04">
      <w:pPr>
        <w:keepNext/>
      </w:pPr>
      <w:r>
        <w:rPr>
          <w:noProof/>
        </w:rPr>
        <w:lastRenderedPageBreak/>
        <w:drawing>
          <wp:inline distT="0" distB="0" distL="0" distR="0" wp14:anchorId="233D287A" wp14:editId="2EFFB753">
            <wp:extent cx="5943600" cy="5767705"/>
            <wp:effectExtent l="0" t="0" r="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7CBB" w14:textId="3209AB37" w:rsidR="00921096" w:rsidRPr="007427C3" w:rsidRDefault="00491E04" w:rsidP="00491E04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. </w:t>
      </w:r>
      <w:r w:rsidR="00855CA4">
        <w:t xml:space="preserve">Restoring database to restore point with </w:t>
      </w:r>
      <w:r w:rsidR="00855CA4" w:rsidRPr="00E75618">
        <w:rPr>
          <w:noProof/>
        </w:rPr>
        <w:t>flashback</w:t>
      </w:r>
      <w:r w:rsidR="00855CA4">
        <w:t xml:space="preserve"> in RMAN.</w:t>
      </w:r>
    </w:p>
    <w:p w14:paraId="2B245A57" w14:textId="4296A59C" w:rsidR="00921096" w:rsidRDefault="007427C3" w:rsidP="00921096">
      <w:r w:rsidRPr="007427C3">
        <w:t>Now, we run o</w:t>
      </w:r>
      <w:r>
        <w:t>ur select statement again to verify the dropped table has returned:</w:t>
      </w:r>
    </w:p>
    <w:p w14:paraId="248C83DD" w14:textId="77777777" w:rsidR="007427C3" w:rsidRPr="007427C3" w:rsidRDefault="007427C3" w:rsidP="007427C3"/>
    <w:p w14:paraId="3DAB8A7B" w14:textId="5908BED1" w:rsidR="007427C3" w:rsidRPr="007427C3" w:rsidRDefault="007427C3" w:rsidP="007427C3">
      <w:r w:rsidRPr="009C76DA">
        <w:t>SQL&gt;</w:t>
      </w:r>
      <w:r>
        <w:t xml:space="preserve"> </w:t>
      </w:r>
      <w:r w:rsidRPr="007427C3">
        <w:t>/*Use flashback to restore point then verify table has returned*/</w:t>
      </w:r>
    </w:p>
    <w:p w14:paraId="285C2C90" w14:textId="4AEA76F9" w:rsidR="007427C3" w:rsidRDefault="007427C3" w:rsidP="007427C3">
      <w:r w:rsidRPr="009C76DA">
        <w:t>SQL&gt;</w:t>
      </w:r>
      <w:r>
        <w:t xml:space="preserve"> </w:t>
      </w:r>
      <w:r w:rsidRPr="007427C3">
        <w:t>SELECT * FROM product_cat_backup;</w:t>
      </w:r>
    </w:p>
    <w:p w14:paraId="1FE310FD" w14:textId="072EB112" w:rsidR="0017287C" w:rsidRDefault="0017287C" w:rsidP="00491E04">
      <w:pPr>
        <w:keepNext/>
      </w:pPr>
      <w:r>
        <w:rPr>
          <w:noProof/>
        </w:rPr>
        <w:drawing>
          <wp:inline distT="0" distB="0" distL="0" distR="0" wp14:anchorId="2B573CC5" wp14:editId="09C7FDF2">
            <wp:extent cx="5943600" cy="6356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EEDA9" w14:textId="77777777" w:rsidR="0017287C" w:rsidRPr="0017287C" w:rsidRDefault="0017287C" w:rsidP="0017287C"/>
    <w:sdt>
      <w:sdtPr>
        <w:id w:val="-938754284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2AEA8DA" w14:textId="5FC357A5" w:rsidR="00774318" w:rsidRDefault="00774318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45C8EA50" w14:textId="77777777" w:rsidR="00774318" w:rsidRDefault="00774318" w:rsidP="00774318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>15 Backup and Recovery. (2019). Retrieved from Oracle Help Center Database Concepts: https://docs.oracle.com/cd/B28359_01/server.111/b28318/backrec.htm#CNCPT031</w:t>
              </w:r>
            </w:p>
            <w:p w14:paraId="47D1CB14" w14:textId="77777777" w:rsidR="00774318" w:rsidRDefault="00774318" w:rsidP="00774318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20 Original Export and Import. (2019). Retrieved from Oracle Help Center Database Utilities: https://docs.oracle.com/cd/B28359_01/server.111/b28319/exp_imp.htm#g1070082</w:t>
              </w:r>
            </w:p>
            <w:p w14:paraId="0190603B" w14:textId="0455845B" w:rsidR="00774318" w:rsidRDefault="00774318" w:rsidP="00774318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32E021BC" w14:textId="77777777" w:rsidR="00CE564B" w:rsidRPr="00CE564B" w:rsidRDefault="00CE564B" w:rsidP="00CE564B">
      <w:bookmarkStart w:id="0" w:name="_GoBack"/>
      <w:bookmarkEnd w:id="0"/>
    </w:p>
    <w:sectPr w:rsidR="00CE564B" w:rsidRPr="00CE56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MjawtDQ2tDAzNTVV0lEKTi0uzszPAykwNKwFAH4KbQUtAAAA"/>
  </w:docVars>
  <w:rsids>
    <w:rsidRoot w:val="007C45BA"/>
    <w:rsid w:val="000021AC"/>
    <w:rsid w:val="00014B8A"/>
    <w:rsid w:val="000510C2"/>
    <w:rsid w:val="00060DB7"/>
    <w:rsid w:val="00066BD7"/>
    <w:rsid w:val="0007529D"/>
    <w:rsid w:val="0009481E"/>
    <w:rsid w:val="000C00B5"/>
    <w:rsid w:val="000C22D1"/>
    <w:rsid w:val="000E433A"/>
    <w:rsid w:val="001143A1"/>
    <w:rsid w:val="001260C5"/>
    <w:rsid w:val="00127313"/>
    <w:rsid w:val="0017287C"/>
    <w:rsid w:val="00190CCE"/>
    <w:rsid w:val="00192FFC"/>
    <w:rsid w:val="00195AED"/>
    <w:rsid w:val="001B138D"/>
    <w:rsid w:val="001E30B4"/>
    <w:rsid w:val="00201049"/>
    <w:rsid w:val="0021168D"/>
    <w:rsid w:val="00211B63"/>
    <w:rsid w:val="00223473"/>
    <w:rsid w:val="00237C4D"/>
    <w:rsid w:val="00265C71"/>
    <w:rsid w:val="00277CAD"/>
    <w:rsid w:val="00286891"/>
    <w:rsid w:val="0029419A"/>
    <w:rsid w:val="002C1F97"/>
    <w:rsid w:val="002D705E"/>
    <w:rsid w:val="002D7E28"/>
    <w:rsid w:val="002E6C69"/>
    <w:rsid w:val="00314C70"/>
    <w:rsid w:val="00325BCE"/>
    <w:rsid w:val="003739C1"/>
    <w:rsid w:val="003A6D5B"/>
    <w:rsid w:val="003B51AE"/>
    <w:rsid w:val="003E25AF"/>
    <w:rsid w:val="003F79EC"/>
    <w:rsid w:val="0040570C"/>
    <w:rsid w:val="0041367B"/>
    <w:rsid w:val="004324E8"/>
    <w:rsid w:val="00491E04"/>
    <w:rsid w:val="004D0A0A"/>
    <w:rsid w:val="004E4016"/>
    <w:rsid w:val="00534D1B"/>
    <w:rsid w:val="0054350D"/>
    <w:rsid w:val="0054398A"/>
    <w:rsid w:val="005458B5"/>
    <w:rsid w:val="00576328"/>
    <w:rsid w:val="005768BB"/>
    <w:rsid w:val="005811E8"/>
    <w:rsid w:val="0058639C"/>
    <w:rsid w:val="005C120B"/>
    <w:rsid w:val="005C567E"/>
    <w:rsid w:val="005F4084"/>
    <w:rsid w:val="005F56A4"/>
    <w:rsid w:val="00603A9F"/>
    <w:rsid w:val="00606A64"/>
    <w:rsid w:val="00623826"/>
    <w:rsid w:val="00644CFD"/>
    <w:rsid w:val="00653887"/>
    <w:rsid w:val="00677306"/>
    <w:rsid w:val="00677A42"/>
    <w:rsid w:val="006A23C9"/>
    <w:rsid w:val="006B4145"/>
    <w:rsid w:val="00724237"/>
    <w:rsid w:val="007427C3"/>
    <w:rsid w:val="00760E39"/>
    <w:rsid w:val="00762F1A"/>
    <w:rsid w:val="00772D3F"/>
    <w:rsid w:val="00774318"/>
    <w:rsid w:val="00786FC7"/>
    <w:rsid w:val="007A63ED"/>
    <w:rsid w:val="007A6B81"/>
    <w:rsid w:val="007C45BA"/>
    <w:rsid w:val="007D0B37"/>
    <w:rsid w:val="00812BAC"/>
    <w:rsid w:val="00841844"/>
    <w:rsid w:val="00855CA4"/>
    <w:rsid w:val="008A3C08"/>
    <w:rsid w:val="008A5373"/>
    <w:rsid w:val="008E61C3"/>
    <w:rsid w:val="00921096"/>
    <w:rsid w:val="00922A44"/>
    <w:rsid w:val="00934067"/>
    <w:rsid w:val="0094073C"/>
    <w:rsid w:val="00950570"/>
    <w:rsid w:val="009961FF"/>
    <w:rsid w:val="009B649A"/>
    <w:rsid w:val="009C76DA"/>
    <w:rsid w:val="00A20636"/>
    <w:rsid w:val="00A24B80"/>
    <w:rsid w:val="00A34023"/>
    <w:rsid w:val="00A84CC0"/>
    <w:rsid w:val="00A92B20"/>
    <w:rsid w:val="00A93414"/>
    <w:rsid w:val="00AE7BB5"/>
    <w:rsid w:val="00B17B35"/>
    <w:rsid w:val="00B32DDA"/>
    <w:rsid w:val="00B415E9"/>
    <w:rsid w:val="00B553B7"/>
    <w:rsid w:val="00B602C3"/>
    <w:rsid w:val="00B71747"/>
    <w:rsid w:val="00B82509"/>
    <w:rsid w:val="00B91A63"/>
    <w:rsid w:val="00B9332D"/>
    <w:rsid w:val="00BA472E"/>
    <w:rsid w:val="00BB4FD8"/>
    <w:rsid w:val="00C03D87"/>
    <w:rsid w:val="00C14341"/>
    <w:rsid w:val="00C21C40"/>
    <w:rsid w:val="00C21E8B"/>
    <w:rsid w:val="00C304D4"/>
    <w:rsid w:val="00C31DF1"/>
    <w:rsid w:val="00C430F7"/>
    <w:rsid w:val="00C66C05"/>
    <w:rsid w:val="00C74097"/>
    <w:rsid w:val="00C76A3F"/>
    <w:rsid w:val="00C87DAD"/>
    <w:rsid w:val="00CE0BD2"/>
    <w:rsid w:val="00CE54F2"/>
    <w:rsid w:val="00CE564B"/>
    <w:rsid w:val="00CE67E3"/>
    <w:rsid w:val="00CF4697"/>
    <w:rsid w:val="00D11F20"/>
    <w:rsid w:val="00D273FE"/>
    <w:rsid w:val="00D53279"/>
    <w:rsid w:val="00D91CB4"/>
    <w:rsid w:val="00DA4174"/>
    <w:rsid w:val="00DA49C4"/>
    <w:rsid w:val="00DE55DE"/>
    <w:rsid w:val="00DF0239"/>
    <w:rsid w:val="00DF7033"/>
    <w:rsid w:val="00E065C7"/>
    <w:rsid w:val="00E143E8"/>
    <w:rsid w:val="00E22B03"/>
    <w:rsid w:val="00E24A85"/>
    <w:rsid w:val="00E31F88"/>
    <w:rsid w:val="00E700AA"/>
    <w:rsid w:val="00E75618"/>
    <w:rsid w:val="00E778E6"/>
    <w:rsid w:val="00E84AC5"/>
    <w:rsid w:val="00E97FF0"/>
    <w:rsid w:val="00EA6BF6"/>
    <w:rsid w:val="00EC6EAC"/>
    <w:rsid w:val="00F0361E"/>
    <w:rsid w:val="00F04C5A"/>
    <w:rsid w:val="00F214CF"/>
    <w:rsid w:val="00F54DC8"/>
    <w:rsid w:val="00F56CB6"/>
    <w:rsid w:val="00FB191B"/>
    <w:rsid w:val="00FE7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2F5911"/>
  <w15:chartTrackingRefBased/>
  <w15:docId w15:val="{E4A4809A-7178-4EE6-A0F1-8502E0B50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C45B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45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C45B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s-ES"/>
    </w:rPr>
  </w:style>
  <w:style w:type="character" w:customStyle="1" w:styleId="Heading2Char">
    <w:name w:val="Heading 2 Char"/>
    <w:basedOn w:val="DefaultParagraphFont"/>
    <w:link w:val="Heading2"/>
    <w:uiPriority w:val="9"/>
    <w:rsid w:val="007C45B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s-E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41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419A"/>
    <w:rPr>
      <w:rFonts w:ascii="Segoe UI" w:hAnsi="Segoe UI" w:cs="Segoe UI"/>
      <w:sz w:val="18"/>
      <w:szCs w:val="18"/>
      <w:lang w:val="es-ES"/>
    </w:rPr>
  </w:style>
  <w:style w:type="paragraph" w:styleId="Caption">
    <w:name w:val="caption"/>
    <w:basedOn w:val="Normal"/>
    <w:next w:val="Normal"/>
    <w:uiPriority w:val="35"/>
    <w:unhideWhenUsed/>
    <w:qFormat/>
    <w:rsid w:val="001E30B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EC6EAC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rsid w:val="007743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932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20O19</b:Tag>
    <b:SourceType>ElectronicSource</b:SourceType>
    <b:Guid>{B2AC05B3-3E97-4A0C-B2EC-E87956A7EEA5}</b:Guid>
    <b:Title>20 Original Export and Import</b:Title>
    <b:InternetSiteTitle>Oracle Help Center Database Utilities</b:InternetSiteTitle>
    <b:Year>2019</b:Year>
    <b:URL>https://docs.oracle.com/cd/B28359_01/server.111/b28319/exp_imp.htm#g1070082</b:URL>
    <b:RefOrder>2</b:RefOrder>
  </b:Source>
  <b:Source>
    <b:Tag>15B19</b:Tag>
    <b:SourceType>ElectronicSource</b:SourceType>
    <b:Guid>{4AC187A3-8BA3-472C-854C-9CCE23E66F50}</b:Guid>
    <b:Title>15 Backup and Recovery</b:Title>
    <b:Year>2019</b:Year>
    <b:InternetSiteTitle>Oracle Help Center Database Concepts</b:InternetSiteTitle>
    <b:URL>https://docs.oracle.com/cd/B28359_01/server.111/b28318/backrec.htm#CNCPT031</b:URL>
    <b:RefOrder>1</b:RefOrder>
  </b:Source>
</b:Sources>
</file>

<file path=customXml/itemProps1.xml><?xml version="1.0" encoding="utf-8"?>
<ds:datastoreItem xmlns:ds="http://schemas.openxmlformats.org/officeDocument/2006/customXml" ds:itemID="{B93D95BA-E04A-43CE-A36E-26B5B805C7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16</Pages>
  <Words>1303</Words>
  <Characters>7432</Characters>
  <Application>Microsoft Office Word</Application>
  <DocSecurity>0</DocSecurity>
  <Lines>61</Lines>
  <Paragraphs>17</Paragraphs>
  <ScaleCrop>false</ScaleCrop>
  <Company/>
  <LinksUpToDate>false</LinksUpToDate>
  <CharactersWithSpaces>8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Russell</dc:creator>
  <cp:keywords/>
  <dc:description/>
  <cp:lastModifiedBy>Brandon Russell</cp:lastModifiedBy>
  <cp:revision>152</cp:revision>
  <dcterms:created xsi:type="dcterms:W3CDTF">2019-03-18T22:48:00Z</dcterms:created>
  <dcterms:modified xsi:type="dcterms:W3CDTF">2019-04-15T23:58:00Z</dcterms:modified>
</cp:coreProperties>
</file>